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ED4BD1" w14:textId="51A0E11B" w:rsidR="00293192" w:rsidRDefault="00293192" w:rsidP="00293192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r w:rsidRPr="00956627">
        <w:rPr>
          <w:rFonts w:ascii="Verdana" w:hAnsi="Verdana"/>
          <w:b/>
          <w:color w:val="000000" w:themeColor="text1"/>
          <w:sz w:val="22"/>
          <w:szCs w:val="22"/>
        </w:rPr>
        <w:t>I.</w:t>
      </w:r>
      <w:r w:rsidRPr="00C11649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CC7D96">
        <w:rPr>
          <w:rFonts w:ascii="Verdana" w:hAnsi="Verdana"/>
          <w:b/>
          <w:color w:val="0000CC"/>
          <w:sz w:val="24"/>
          <w:szCs w:val="24"/>
        </w:rPr>
        <w:t>SAR</w:t>
      </w:r>
      <w:r w:rsidR="0020280B">
        <w:rPr>
          <w:rFonts w:ascii="Verdana" w:hAnsi="Verdana"/>
          <w:b/>
          <w:color w:val="0000CC"/>
          <w:sz w:val="24"/>
          <w:szCs w:val="24"/>
        </w:rPr>
        <w:t xml:space="preserve">S Anywhere </w:t>
      </w:r>
      <w:r w:rsidR="003D7827">
        <w:rPr>
          <w:rFonts w:ascii="Verdana" w:hAnsi="Verdana"/>
          <w:b/>
          <w:color w:val="0000CC"/>
          <w:sz w:val="24"/>
          <w:szCs w:val="24"/>
        </w:rPr>
        <w:t>i</w:t>
      </w:r>
      <w:r w:rsidR="0020280B">
        <w:rPr>
          <w:rFonts w:ascii="Verdana" w:hAnsi="Verdana"/>
          <w:b/>
          <w:color w:val="0000CC"/>
          <w:sz w:val="24"/>
          <w:szCs w:val="24"/>
        </w:rPr>
        <w:t xml:space="preserve">mplementation </w:t>
      </w:r>
      <w:r w:rsidR="003D7827">
        <w:rPr>
          <w:rFonts w:ascii="Verdana" w:hAnsi="Verdana"/>
          <w:b/>
          <w:color w:val="0000CC"/>
          <w:sz w:val="24"/>
          <w:szCs w:val="24"/>
        </w:rPr>
        <w:t>s</w:t>
      </w:r>
      <w:r w:rsidR="0020280B">
        <w:rPr>
          <w:rFonts w:ascii="Verdana" w:hAnsi="Verdana"/>
          <w:b/>
          <w:color w:val="0000CC"/>
          <w:sz w:val="24"/>
          <w:szCs w:val="24"/>
        </w:rPr>
        <w:t>chedule</w:t>
      </w:r>
    </w:p>
    <w:p w14:paraId="2E826778" w14:textId="3F5B3110" w:rsidR="00293192" w:rsidRDefault="00293192" w:rsidP="00293192">
      <w:pPr>
        <w:pStyle w:val="NoSpacing"/>
        <w:spacing w:after="60"/>
        <w:rPr>
          <w:rFonts w:ascii="Verdana" w:hAnsi="Verdana"/>
          <w:color w:val="000000" w:themeColor="text1"/>
        </w:rPr>
      </w:pPr>
      <w:r w:rsidRPr="00956627">
        <w:rPr>
          <w:rFonts w:ascii="Verdana" w:hAnsi="Verdana"/>
          <w:color w:val="0000CC"/>
        </w:rPr>
        <w:t xml:space="preserve">Sponsor: </w:t>
      </w:r>
      <w:r w:rsidR="00B97A10">
        <w:rPr>
          <w:rFonts w:ascii="Verdana" w:hAnsi="Verdana"/>
          <w:color w:val="000000" w:themeColor="text1"/>
        </w:rPr>
        <w:t>Kirsten</w:t>
      </w:r>
      <w:r w:rsidR="0020280B">
        <w:rPr>
          <w:rFonts w:ascii="Verdana" w:hAnsi="Verdana"/>
          <w:color w:val="000000" w:themeColor="text1"/>
        </w:rPr>
        <w:t xml:space="preserve"> Colvey, Marco Cota</w:t>
      </w:r>
    </w:p>
    <w:p w14:paraId="5DDA9298" w14:textId="22F16C19" w:rsidR="00F3669E" w:rsidRDefault="0020280B" w:rsidP="0020280B">
      <w:pPr>
        <w:pStyle w:val="NoSpacing"/>
        <w:numPr>
          <w:ilvl w:val="0"/>
          <w:numId w:val="41"/>
        </w:numPr>
        <w:spacing w:after="60"/>
        <w:rPr>
          <w:rFonts w:ascii="Verdana" w:hAnsi="Verdana"/>
          <w:color w:val="000000" w:themeColor="text1"/>
        </w:rPr>
      </w:pPr>
      <w:r w:rsidRPr="0020280B">
        <w:rPr>
          <w:rFonts w:ascii="Verdana" w:hAnsi="Verdana"/>
          <w:color w:val="000000" w:themeColor="text1"/>
        </w:rPr>
        <w:t>The contract should be approved at the September 13 meeting</w:t>
      </w:r>
    </w:p>
    <w:p w14:paraId="1B1249DC" w14:textId="33F79FE5" w:rsidR="0020280B" w:rsidRPr="0020280B" w:rsidRDefault="0020280B" w:rsidP="0020280B">
      <w:pPr>
        <w:pStyle w:val="NoSpacing"/>
        <w:numPr>
          <w:ilvl w:val="0"/>
          <w:numId w:val="41"/>
        </w:numPr>
        <w:spacing w:after="60"/>
        <w:rPr>
          <w:rFonts w:ascii="Verdana" w:hAnsi="Verdana"/>
          <w:color w:val="000000" w:themeColor="text1"/>
        </w:rPr>
      </w:pPr>
      <w:r w:rsidRPr="0020280B">
        <w:rPr>
          <w:rFonts w:ascii="Verdana" w:hAnsi="Verdana"/>
          <w:color w:val="000000" w:themeColor="text1"/>
        </w:rPr>
        <w:t>Schedule and receive a 60-minute demonstration of SARS Anywhere</w:t>
      </w:r>
      <w:r w:rsidR="00B97A10">
        <w:rPr>
          <w:rFonts w:ascii="Verdana" w:hAnsi="Verdana"/>
          <w:color w:val="000000" w:themeColor="text1"/>
        </w:rPr>
        <w:t>.</w:t>
      </w:r>
    </w:p>
    <w:p w14:paraId="27A83352" w14:textId="77777777" w:rsidR="0020280B" w:rsidRPr="0020280B" w:rsidRDefault="0020280B" w:rsidP="0020280B">
      <w:pPr>
        <w:pStyle w:val="NoSpacing"/>
        <w:numPr>
          <w:ilvl w:val="0"/>
          <w:numId w:val="41"/>
        </w:numPr>
        <w:spacing w:after="60"/>
        <w:rPr>
          <w:rFonts w:ascii="Verdana" w:hAnsi="Verdana"/>
          <w:color w:val="000000" w:themeColor="text1"/>
        </w:rPr>
      </w:pPr>
      <w:r w:rsidRPr="0020280B">
        <w:rPr>
          <w:rFonts w:ascii="Verdana" w:hAnsi="Verdana"/>
          <w:color w:val="000000" w:themeColor="text1"/>
        </w:rPr>
        <w:t>Then, sign up for the next available "sandbox" (practice) session for a two-week period (optional).</w:t>
      </w:r>
    </w:p>
    <w:p w14:paraId="2536B866" w14:textId="2A409BA8" w:rsidR="00AE684A" w:rsidRDefault="0020280B" w:rsidP="00F731C0">
      <w:pPr>
        <w:pStyle w:val="NoSpacing"/>
        <w:numPr>
          <w:ilvl w:val="0"/>
          <w:numId w:val="41"/>
        </w:numPr>
        <w:spacing w:after="60"/>
        <w:rPr>
          <w:rFonts w:ascii="Verdana" w:hAnsi="Verdana"/>
          <w:color w:val="000000" w:themeColor="text1"/>
        </w:rPr>
      </w:pPr>
      <w:r w:rsidRPr="00B97A10">
        <w:rPr>
          <w:rFonts w:ascii="Verdana" w:hAnsi="Verdana"/>
          <w:color w:val="000000" w:themeColor="text1"/>
        </w:rPr>
        <w:t>(For college IT) Schedule and attend a 20-minute meeting with SARS to review the technical system requirements and installation logistics.</w:t>
      </w:r>
    </w:p>
    <w:p w14:paraId="0BA03282" w14:textId="444080F3" w:rsidR="00405E35" w:rsidRDefault="00405E35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799FD44C" w14:textId="5AE18528" w:rsidR="00405E35" w:rsidRDefault="00405E35" w:rsidP="00405E35">
      <w:pPr>
        <w:pStyle w:val="NoSpacing"/>
        <w:spacing w:after="60"/>
        <w:rPr>
          <w:rFonts w:ascii="Verdana" w:hAnsi="Verdana"/>
          <w:b/>
          <w:color w:val="0000CC"/>
          <w:sz w:val="24"/>
          <w:szCs w:val="24"/>
        </w:rPr>
      </w:pPr>
      <w:bookmarkStart w:id="0" w:name="OLE_LINK9"/>
      <w:bookmarkStart w:id="1" w:name="OLE_LINK10"/>
      <w:bookmarkStart w:id="2" w:name="OLE_LINK11"/>
      <w:r w:rsidRPr="00405E35">
        <w:rPr>
          <w:rFonts w:ascii="Verdana" w:hAnsi="Verdana"/>
          <w:b/>
          <w:color w:val="000000" w:themeColor="text1"/>
        </w:rPr>
        <w:t xml:space="preserve">II. </w:t>
      </w:r>
      <w:r w:rsidR="005D69B1" w:rsidRPr="005D69B1">
        <w:rPr>
          <w:rFonts w:ascii="Verdana" w:hAnsi="Verdana"/>
          <w:b/>
          <w:color w:val="0000CC"/>
          <w:sz w:val="24"/>
          <w:szCs w:val="24"/>
        </w:rPr>
        <w:t>Uniformed, data-driven calculation</w:t>
      </w:r>
    </w:p>
    <w:p w14:paraId="563F8567" w14:textId="6358E364" w:rsidR="005D69B1" w:rsidRDefault="005D69B1" w:rsidP="005D69B1">
      <w:pPr>
        <w:pStyle w:val="NoSpacing"/>
        <w:spacing w:after="60"/>
        <w:rPr>
          <w:rFonts w:ascii="Verdana" w:hAnsi="Verdana"/>
          <w:color w:val="000000" w:themeColor="text1"/>
        </w:rPr>
      </w:pPr>
      <w:bookmarkStart w:id="3" w:name="OLE_LINK12"/>
      <w:bookmarkStart w:id="4" w:name="OLE_LINK13"/>
      <w:bookmarkStart w:id="5" w:name="OLE_LINK14"/>
      <w:bookmarkEnd w:id="0"/>
      <w:bookmarkEnd w:id="1"/>
      <w:bookmarkEnd w:id="2"/>
      <w:r w:rsidRPr="00956627">
        <w:rPr>
          <w:rFonts w:ascii="Verdana" w:hAnsi="Verdana"/>
          <w:color w:val="0000CC"/>
        </w:rPr>
        <w:t xml:space="preserve">Sponsor: </w:t>
      </w:r>
      <w:proofErr w:type="spellStart"/>
      <w:r>
        <w:rPr>
          <w:rFonts w:ascii="Verdana" w:hAnsi="Verdana"/>
          <w:color w:val="000000" w:themeColor="text1"/>
        </w:rPr>
        <w:t>Gio</w:t>
      </w:r>
      <w:proofErr w:type="spellEnd"/>
      <w:r>
        <w:rPr>
          <w:rFonts w:ascii="Verdana" w:hAnsi="Verdana"/>
          <w:color w:val="000000" w:themeColor="text1"/>
        </w:rPr>
        <w:t xml:space="preserve"> Sosa, </w:t>
      </w:r>
      <w:r w:rsidRPr="005D69B1">
        <w:rPr>
          <w:rFonts w:ascii="Verdana" w:hAnsi="Verdana"/>
          <w:color w:val="000000" w:themeColor="text1"/>
        </w:rPr>
        <w:t>Kristina Heilgeist</w:t>
      </w:r>
    </w:p>
    <w:bookmarkEnd w:id="3"/>
    <w:bookmarkEnd w:id="4"/>
    <w:bookmarkEnd w:id="5"/>
    <w:p w14:paraId="64185568" w14:textId="502BCBBE" w:rsidR="005D69B1" w:rsidRDefault="005D69B1" w:rsidP="005D69B1">
      <w:pPr>
        <w:pStyle w:val="NoSpacing"/>
        <w:numPr>
          <w:ilvl w:val="0"/>
          <w:numId w:val="42"/>
        </w:numPr>
        <w:spacing w:after="60"/>
        <w:rPr>
          <w:rFonts w:ascii="Verdana" w:hAnsi="Verdana"/>
          <w:color w:val="000000" w:themeColor="text1"/>
        </w:rPr>
      </w:pPr>
      <w:r w:rsidRPr="005D69B1">
        <w:rPr>
          <w:rFonts w:ascii="Verdana" w:hAnsi="Verdana"/>
          <w:color w:val="000000" w:themeColor="text1"/>
        </w:rPr>
        <w:t>Applying a uniformed, data-driven calculation to compute estimated program completion times, that will be consistent across Colleague, PPA, catalog, etc.</w:t>
      </w:r>
    </w:p>
    <w:p w14:paraId="18BE43E6" w14:textId="634D5260" w:rsidR="005D69B1" w:rsidRDefault="005D69B1" w:rsidP="00405E35">
      <w:pPr>
        <w:pStyle w:val="NoSpacing"/>
        <w:spacing w:after="60"/>
        <w:rPr>
          <w:rFonts w:ascii="Verdana" w:hAnsi="Verdana"/>
          <w:b/>
          <w:color w:val="000000" w:themeColor="text1"/>
        </w:rPr>
      </w:pPr>
    </w:p>
    <w:p w14:paraId="6DF3B195" w14:textId="2D609E6F" w:rsidR="002266AC" w:rsidRDefault="002266AC" w:rsidP="002266AC">
      <w:pPr>
        <w:pStyle w:val="NoSpacing"/>
        <w:spacing w:after="60"/>
        <w:rPr>
          <w:rFonts w:ascii="Verdana" w:hAnsi="Verdana"/>
          <w:b/>
          <w:color w:val="0000CC"/>
          <w:sz w:val="24"/>
          <w:szCs w:val="24"/>
        </w:rPr>
      </w:pPr>
      <w:r w:rsidRPr="00405E35">
        <w:rPr>
          <w:rFonts w:ascii="Verdana" w:hAnsi="Verdana"/>
          <w:b/>
          <w:color w:val="000000" w:themeColor="text1"/>
        </w:rPr>
        <w:t>I</w:t>
      </w:r>
      <w:r>
        <w:rPr>
          <w:rFonts w:ascii="Verdana" w:hAnsi="Verdana"/>
          <w:b/>
          <w:color w:val="000000" w:themeColor="text1"/>
        </w:rPr>
        <w:t>I</w:t>
      </w:r>
      <w:r w:rsidRPr="00405E35">
        <w:rPr>
          <w:rFonts w:ascii="Verdana" w:hAnsi="Verdana"/>
          <w:b/>
          <w:color w:val="000000" w:themeColor="text1"/>
        </w:rPr>
        <w:t xml:space="preserve">I. </w:t>
      </w:r>
      <w:r w:rsidR="003D7827">
        <w:rPr>
          <w:rFonts w:ascii="Verdana" w:hAnsi="Verdana"/>
          <w:b/>
          <w:color w:val="0000CC"/>
          <w:sz w:val="24"/>
          <w:szCs w:val="24"/>
        </w:rPr>
        <w:t xml:space="preserve">Changing the </w:t>
      </w:r>
      <w:proofErr w:type="spellStart"/>
      <w:r w:rsidR="003D7827">
        <w:rPr>
          <w:rFonts w:ascii="Verdana" w:hAnsi="Verdana"/>
          <w:b/>
          <w:color w:val="0000CC"/>
          <w:sz w:val="24"/>
          <w:szCs w:val="24"/>
        </w:rPr>
        <w:t>eschedule</w:t>
      </w:r>
      <w:proofErr w:type="spellEnd"/>
      <w:r w:rsidR="003D7827">
        <w:rPr>
          <w:rFonts w:ascii="Verdana" w:hAnsi="Verdana"/>
          <w:b/>
          <w:color w:val="0000CC"/>
          <w:sz w:val="24"/>
          <w:szCs w:val="24"/>
        </w:rPr>
        <w:t xml:space="preserve"> for online classes</w:t>
      </w:r>
    </w:p>
    <w:p w14:paraId="0D072A52" w14:textId="0351B4CA" w:rsidR="003D7827" w:rsidRDefault="003D7827" w:rsidP="003D7827">
      <w:pPr>
        <w:pStyle w:val="NoSpacing"/>
        <w:spacing w:after="60"/>
        <w:rPr>
          <w:rFonts w:ascii="Verdana" w:hAnsi="Verdana"/>
          <w:color w:val="000000" w:themeColor="text1"/>
        </w:rPr>
      </w:pPr>
      <w:r w:rsidRPr="00956627">
        <w:rPr>
          <w:rFonts w:ascii="Verdana" w:hAnsi="Verdana"/>
          <w:color w:val="0000CC"/>
        </w:rPr>
        <w:t xml:space="preserve">Sponsor: </w:t>
      </w:r>
      <w:r>
        <w:rPr>
          <w:rFonts w:ascii="Verdana" w:hAnsi="Verdana"/>
          <w:color w:val="000000" w:themeColor="text1"/>
        </w:rPr>
        <w:t>Miriam Saadeh</w:t>
      </w:r>
    </w:p>
    <w:p w14:paraId="766D1212" w14:textId="438E4724" w:rsidR="003D7827" w:rsidRPr="003D7827" w:rsidRDefault="003D7827" w:rsidP="003D7827">
      <w:pPr>
        <w:pStyle w:val="NoSpacing"/>
        <w:numPr>
          <w:ilvl w:val="0"/>
          <w:numId w:val="42"/>
        </w:numPr>
        <w:spacing w:after="60"/>
        <w:rPr>
          <w:rFonts w:ascii="Verdana" w:hAnsi="Verdana"/>
          <w:b/>
          <w:color w:val="000000" w:themeColor="text1"/>
        </w:rPr>
      </w:pPr>
      <w:r w:rsidRPr="003D7827">
        <w:rPr>
          <w:rFonts w:ascii="Verdana" w:hAnsi="Verdana"/>
          <w:color w:val="000000" w:themeColor="text1"/>
        </w:rPr>
        <w:t xml:space="preserve">Currently, the </w:t>
      </w:r>
      <w:proofErr w:type="spellStart"/>
      <w:r w:rsidRPr="003D7827">
        <w:rPr>
          <w:rFonts w:ascii="Verdana" w:hAnsi="Verdana"/>
          <w:color w:val="000000" w:themeColor="text1"/>
        </w:rPr>
        <w:t>e</w:t>
      </w:r>
      <w:r w:rsidR="00B11F4E">
        <w:rPr>
          <w:rFonts w:ascii="Verdana" w:hAnsi="Verdana"/>
          <w:color w:val="000000" w:themeColor="text1"/>
        </w:rPr>
        <w:t>s</w:t>
      </w:r>
      <w:r w:rsidRPr="003D7827">
        <w:rPr>
          <w:rFonts w:ascii="Verdana" w:hAnsi="Verdana"/>
          <w:color w:val="000000" w:themeColor="text1"/>
        </w:rPr>
        <w:t>chedule</w:t>
      </w:r>
      <w:proofErr w:type="spellEnd"/>
      <w:r w:rsidRPr="003D7827">
        <w:rPr>
          <w:rFonts w:ascii="Verdana" w:hAnsi="Verdana"/>
          <w:color w:val="000000" w:themeColor="text1"/>
        </w:rPr>
        <w:t xml:space="preserve"> shows online classes this way:</w:t>
      </w:r>
    </w:p>
    <w:p w14:paraId="36CFC4AD" w14:textId="77777777" w:rsidR="003D7827" w:rsidRPr="003D7827" w:rsidRDefault="003D7827" w:rsidP="003D7827">
      <w:pPr>
        <w:pStyle w:val="NoSpacing"/>
        <w:spacing w:after="60"/>
        <w:ind w:left="720"/>
        <w:rPr>
          <w:rFonts w:ascii="Verdana" w:hAnsi="Verdana"/>
          <w:b/>
          <w:color w:val="000000" w:themeColor="text1"/>
        </w:rPr>
      </w:pPr>
    </w:p>
    <w:p w14:paraId="57702641" w14:textId="2760B385" w:rsidR="003D7827" w:rsidRDefault="003D7827" w:rsidP="003D7827">
      <w:pPr>
        <w:pStyle w:val="NoSpacing"/>
        <w:spacing w:after="60"/>
        <w:rPr>
          <w:rFonts w:ascii="Verdana" w:hAnsi="Verdana"/>
          <w:b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0B71B4C" wp14:editId="01D2F951">
            <wp:simplePos x="0" y="0"/>
            <wp:positionH relativeFrom="margin">
              <wp:posOffset>-6171</wp:posOffset>
            </wp:positionH>
            <wp:positionV relativeFrom="paragraph">
              <wp:posOffset>33300</wp:posOffset>
            </wp:positionV>
            <wp:extent cx="6743114" cy="987328"/>
            <wp:effectExtent l="19050" t="19050" r="19685" b="22860"/>
            <wp:wrapNone/>
            <wp:docPr id="1" name="Picture 1" descr="cid:image002.png@01D43868.FBCA7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2.png@01D43868.FBCA725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9571" cy="9955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C44331" w14:textId="39722D85" w:rsidR="003D7827" w:rsidRDefault="003D7827" w:rsidP="003D7827">
      <w:pPr>
        <w:pStyle w:val="NoSpacing"/>
        <w:spacing w:after="60"/>
        <w:rPr>
          <w:rFonts w:ascii="Verdana" w:hAnsi="Verdana"/>
          <w:b/>
          <w:color w:val="000000" w:themeColor="text1"/>
        </w:rPr>
      </w:pPr>
    </w:p>
    <w:p w14:paraId="63E74B95" w14:textId="7422FF92" w:rsidR="003D7827" w:rsidRDefault="003D7827" w:rsidP="003D7827">
      <w:pPr>
        <w:pStyle w:val="NoSpacing"/>
        <w:spacing w:after="60"/>
        <w:rPr>
          <w:rFonts w:ascii="Verdana" w:hAnsi="Verdana"/>
          <w:b/>
          <w:color w:val="000000" w:themeColor="text1"/>
        </w:rPr>
      </w:pPr>
    </w:p>
    <w:p w14:paraId="5C070512" w14:textId="7780D497" w:rsidR="003D7827" w:rsidRDefault="003D7827" w:rsidP="003D7827">
      <w:pPr>
        <w:pStyle w:val="NoSpacing"/>
        <w:spacing w:after="60"/>
        <w:rPr>
          <w:rFonts w:ascii="Verdana" w:hAnsi="Verdana"/>
          <w:b/>
          <w:color w:val="000000" w:themeColor="text1"/>
        </w:rPr>
      </w:pPr>
    </w:p>
    <w:p w14:paraId="565BCB05" w14:textId="20FC7512" w:rsidR="005D69B1" w:rsidRDefault="005D69B1" w:rsidP="003D7827">
      <w:pPr>
        <w:pStyle w:val="NoSpacing"/>
        <w:spacing w:after="60"/>
        <w:rPr>
          <w:rFonts w:ascii="Verdana" w:hAnsi="Verdana"/>
          <w:b/>
          <w:color w:val="000000" w:themeColor="text1"/>
        </w:rPr>
      </w:pPr>
    </w:p>
    <w:p w14:paraId="6125B2BD" w14:textId="77777777" w:rsidR="003D7827" w:rsidRDefault="003D7827" w:rsidP="003D7827">
      <w:pPr>
        <w:pStyle w:val="ListParagraph"/>
        <w:rPr>
          <w:sz w:val="22"/>
          <w:szCs w:val="22"/>
          <w:lang w:eastAsia="zh-TW"/>
        </w:rPr>
      </w:pPr>
    </w:p>
    <w:p w14:paraId="681A76FD" w14:textId="77777777" w:rsidR="00412E96" w:rsidRDefault="003D7827" w:rsidP="003D7827">
      <w:pPr>
        <w:pStyle w:val="ListParagraph"/>
        <w:numPr>
          <w:ilvl w:val="0"/>
          <w:numId w:val="42"/>
        </w:numPr>
        <w:rPr>
          <w:sz w:val="22"/>
          <w:szCs w:val="22"/>
          <w:lang w:eastAsia="zh-TW"/>
        </w:rPr>
      </w:pPr>
      <w:r w:rsidRPr="003D7827">
        <w:rPr>
          <w:sz w:val="22"/>
          <w:szCs w:val="22"/>
        </w:rPr>
        <w:t xml:space="preserve">Under start, it says 4. Under end, it says </w:t>
      </w:r>
      <w:proofErr w:type="spellStart"/>
      <w:r w:rsidRPr="003D7827">
        <w:rPr>
          <w:sz w:val="22"/>
          <w:szCs w:val="22"/>
        </w:rPr>
        <w:t>hrs</w:t>
      </w:r>
      <w:proofErr w:type="spellEnd"/>
      <w:r w:rsidRPr="003D7827">
        <w:rPr>
          <w:sz w:val="22"/>
          <w:szCs w:val="22"/>
        </w:rPr>
        <w:t xml:space="preserve">/wk. </w:t>
      </w:r>
    </w:p>
    <w:p w14:paraId="1023E778" w14:textId="5A53AFE9" w:rsidR="003D7827" w:rsidRDefault="003D7827" w:rsidP="003D7827">
      <w:pPr>
        <w:pStyle w:val="ListParagraph"/>
        <w:numPr>
          <w:ilvl w:val="0"/>
          <w:numId w:val="42"/>
        </w:numPr>
        <w:rPr>
          <w:sz w:val="22"/>
          <w:szCs w:val="22"/>
          <w:lang w:eastAsia="zh-TW"/>
        </w:rPr>
      </w:pPr>
      <w:r w:rsidRPr="003D7827">
        <w:rPr>
          <w:sz w:val="22"/>
          <w:szCs w:val="22"/>
        </w:rPr>
        <w:t xml:space="preserve">We would like to discuss changing this and adding dates to the sections as well. </w:t>
      </w:r>
    </w:p>
    <w:p w14:paraId="57905BFA" w14:textId="42EE555A" w:rsidR="00412E96" w:rsidRDefault="00412E96" w:rsidP="00412E96">
      <w:pPr>
        <w:rPr>
          <w:sz w:val="22"/>
          <w:szCs w:val="22"/>
          <w:lang w:eastAsia="zh-TW"/>
        </w:rPr>
      </w:pPr>
    </w:p>
    <w:p w14:paraId="50FCC3F0" w14:textId="3EBCC792" w:rsidR="00DB2171" w:rsidRDefault="00DB2171" w:rsidP="00DB2171">
      <w:pPr>
        <w:pStyle w:val="NoSpacing"/>
        <w:spacing w:after="60"/>
        <w:rPr>
          <w:rFonts w:ascii="Verdana" w:hAnsi="Verdana"/>
          <w:b/>
          <w:color w:val="0000CC"/>
          <w:sz w:val="24"/>
          <w:szCs w:val="24"/>
        </w:rPr>
      </w:pPr>
      <w:r w:rsidRPr="00405E35">
        <w:rPr>
          <w:rFonts w:ascii="Verdana" w:hAnsi="Verdana"/>
          <w:b/>
          <w:color w:val="000000" w:themeColor="text1"/>
        </w:rPr>
        <w:t>I</w:t>
      </w:r>
      <w:r>
        <w:rPr>
          <w:rFonts w:ascii="Verdana" w:hAnsi="Verdana"/>
          <w:b/>
          <w:color w:val="000000" w:themeColor="text1"/>
        </w:rPr>
        <w:t>V</w:t>
      </w:r>
      <w:r w:rsidRPr="00405E35">
        <w:rPr>
          <w:rFonts w:ascii="Verdana" w:hAnsi="Verdana"/>
          <w:b/>
          <w:color w:val="000000" w:themeColor="text1"/>
        </w:rPr>
        <w:t xml:space="preserve">. </w:t>
      </w:r>
      <w:r>
        <w:rPr>
          <w:rFonts w:ascii="Verdana" w:hAnsi="Verdana"/>
          <w:b/>
          <w:color w:val="0000CC"/>
          <w:sz w:val="24"/>
          <w:szCs w:val="24"/>
        </w:rPr>
        <w:t>XRGD Calculation Error</w:t>
      </w:r>
    </w:p>
    <w:p w14:paraId="6265F08C" w14:textId="36026ABC" w:rsidR="00DB2171" w:rsidRDefault="00DB2171" w:rsidP="00DB2171">
      <w:pPr>
        <w:pStyle w:val="NoSpacing"/>
        <w:spacing w:after="60"/>
        <w:rPr>
          <w:rFonts w:ascii="Verdana" w:hAnsi="Verdana"/>
          <w:color w:val="000000" w:themeColor="text1"/>
        </w:rPr>
      </w:pPr>
      <w:r w:rsidRPr="00956627">
        <w:rPr>
          <w:rFonts w:ascii="Verdana" w:hAnsi="Verdana"/>
          <w:color w:val="0000CC"/>
        </w:rPr>
        <w:t xml:space="preserve">Sponsor: </w:t>
      </w:r>
      <w:r>
        <w:rPr>
          <w:rFonts w:ascii="Verdana" w:hAnsi="Verdana"/>
          <w:color w:val="000000" w:themeColor="text1"/>
        </w:rPr>
        <w:t>Larry Aycock</w:t>
      </w:r>
    </w:p>
    <w:p w14:paraId="15C56F0A" w14:textId="3666B5FC" w:rsidR="00DB2171" w:rsidRDefault="00DB2171" w:rsidP="00DB2171">
      <w:pPr>
        <w:pStyle w:val="NoSpacing"/>
        <w:numPr>
          <w:ilvl w:val="0"/>
          <w:numId w:val="45"/>
        </w:numPr>
        <w:spacing w:after="60"/>
        <w:rPr>
          <w:rFonts w:ascii="Verdana" w:hAnsi="Verdana"/>
          <w:color w:val="000000" w:themeColor="text1"/>
        </w:rPr>
      </w:pPr>
      <w:r w:rsidRPr="00DB2171">
        <w:rPr>
          <w:rFonts w:ascii="Verdana" w:hAnsi="Verdana"/>
          <w:color w:val="000000" w:themeColor="text1"/>
        </w:rPr>
        <w:t>XRGD is incorrectly calculating the late add period for short term sections, and does not align with District’s corresponding AP.  This appears to go back several years.</w:t>
      </w:r>
    </w:p>
    <w:p w14:paraId="4C4D324A" w14:textId="488F1D7E" w:rsidR="00DB2171" w:rsidRDefault="00DB2171" w:rsidP="00DB2171">
      <w:pPr>
        <w:ind w:left="0"/>
        <w:rPr>
          <w:sz w:val="22"/>
          <w:szCs w:val="22"/>
          <w:lang w:eastAsia="zh-TW"/>
        </w:rPr>
      </w:pPr>
    </w:p>
    <w:p w14:paraId="043955D2" w14:textId="721F6B14" w:rsidR="00010FF7" w:rsidRDefault="00010FF7" w:rsidP="00010FF7">
      <w:pPr>
        <w:pStyle w:val="NoSpacing"/>
        <w:spacing w:after="60"/>
        <w:rPr>
          <w:rFonts w:ascii="Verdana" w:hAnsi="Verdana"/>
          <w:b/>
          <w:color w:val="0000CC"/>
          <w:sz w:val="24"/>
          <w:szCs w:val="24"/>
        </w:rPr>
      </w:pPr>
      <w:r>
        <w:rPr>
          <w:rFonts w:ascii="Verdana" w:hAnsi="Verdana"/>
          <w:b/>
          <w:color w:val="000000" w:themeColor="text1"/>
        </w:rPr>
        <w:t>V</w:t>
      </w:r>
      <w:r w:rsidRPr="00405E35">
        <w:rPr>
          <w:rFonts w:ascii="Verdana" w:hAnsi="Verdana"/>
          <w:b/>
          <w:color w:val="000000" w:themeColor="text1"/>
        </w:rPr>
        <w:t xml:space="preserve">. </w:t>
      </w:r>
      <w:r w:rsidR="00A3722B">
        <w:rPr>
          <w:rFonts w:ascii="Verdana" w:hAnsi="Verdana"/>
          <w:b/>
          <w:color w:val="0000CC"/>
          <w:sz w:val="24"/>
          <w:szCs w:val="24"/>
        </w:rPr>
        <w:t>Hobson’s Update</w:t>
      </w:r>
    </w:p>
    <w:p w14:paraId="0CDD986B" w14:textId="36B57254" w:rsidR="00A3722B" w:rsidRDefault="00A3722B" w:rsidP="00A3722B">
      <w:pPr>
        <w:pStyle w:val="NoSpacing"/>
        <w:spacing w:after="60"/>
        <w:rPr>
          <w:rFonts w:ascii="Verdana" w:hAnsi="Verdana"/>
          <w:color w:val="000000" w:themeColor="text1"/>
        </w:rPr>
      </w:pPr>
      <w:r w:rsidRPr="00956627">
        <w:rPr>
          <w:rFonts w:ascii="Verdana" w:hAnsi="Verdana"/>
          <w:color w:val="0000CC"/>
        </w:rPr>
        <w:t xml:space="preserve">Sponsor: </w:t>
      </w:r>
      <w:r w:rsidR="00C6118F">
        <w:rPr>
          <w:rFonts w:ascii="Verdana" w:hAnsi="Verdana"/>
          <w:color w:val="000000" w:themeColor="text1"/>
        </w:rPr>
        <w:t xml:space="preserve">Robert </w:t>
      </w:r>
      <w:r w:rsidR="00CF6201">
        <w:rPr>
          <w:rFonts w:ascii="Verdana" w:hAnsi="Verdana"/>
          <w:color w:val="000000" w:themeColor="text1"/>
        </w:rPr>
        <w:t xml:space="preserve">McAtee, </w:t>
      </w:r>
      <w:r w:rsidR="00C6118F">
        <w:rPr>
          <w:rFonts w:ascii="Verdana" w:hAnsi="Verdana"/>
          <w:color w:val="000000" w:themeColor="text1"/>
        </w:rPr>
        <w:t>K</w:t>
      </w:r>
      <w:r w:rsidRPr="005D69B1">
        <w:rPr>
          <w:rFonts w:ascii="Verdana" w:hAnsi="Verdana"/>
          <w:color w:val="000000" w:themeColor="text1"/>
        </w:rPr>
        <w:t>ristina Heilgeist</w:t>
      </w:r>
    </w:p>
    <w:p w14:paraId="7E492C3B" w14:textId="30E8A0F9" w:rsidR="00A3722B" w:rsidRDefault="00A3722B" w:rsidP="00A3722B">
      <w:pPr>
        <w:pStyle w:val="NoSpacing"/>
        <w:numPr>
          <w:ilvl w:val="0"/>
          <w:numId w:val="44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Kristina will provide updates based on some decisions made during the functional call this week.</w:t>
      </w:r>
    </w:p>
    <w:p w14:paraId="447C438B" w14:textId="6E37FF57" w:rsidR="00C9342F" w:rsidRDefault="00C9342F" w:rsidP="00412E96">
      <w:pPr>
        <w:rPr>
          <w:sz w:val="22"/>
          <w:szCs w:val="22"/>
          <w:lang w:eastAsia="zh-TW"/>
        </w:rPr>
      </w:pPr>
    </w:p>
    <w:p w14:paraId="2A4A1E41" w14:textId="79BD3429" w:rsidR="00847836" w:rsidRDefault="00847836" w:rsidP="00847836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r>
        <w:rPr>
          <w:rFonts w:ascii="Verdana" w:hAnsi="Verdana"/>
          <w:b/>
          <w:color w:val="000000" w:themeColor="text1"/>
          <w:sz w:val="22"/>
          <w:szCs w:val="22"/>
        </w:rPr>
        <w:lastRenderedPageBreak/>
        <w:t>V</w:t>
      </w:r>
      <w:r w:rsidR="00DB2171">
        <w:rPr>
          <w:rFonts w:ascii="Verdana" w:hAnsi="Verdana"/>
          <w:b/>
          <w:color w:val="000000" w:themeColor="text1"/>
          <w:sz w:val="22"/>
          <w:szCs w:val="22"/>
        </w:rPr>
        <w:t>I</w:t>
      </w:r>
      <w:r w:rsidRPr="00956627">
        <w:rPr>
          <w:rFonts w:ascii="Verdana" w:hAnsi="Verdana"/>
          <w:b/>
          <w:color w:val="000000" w:themeColor="text1"/>
          <w:sz w:val="22"/>
          <w:szCs w:val="22"/>
        </w:rPr>
        <w:t>.</w:t>
      </w:r>
      <w:r w:rsidRPr="00C11649">
        <w:rPr>
          <w:rFonts w:ascii="Verdana" w:hAnsi="Verdana"/>
          <w:color w:val="000000" w:themeColor="text1"/>
          <w:sz w:val="22"/>
          <w:szCs w:val="22"/>
        </w:rPr>
        <w:t xml:space="preserve"> </w:t>
      </w:r>
      <w:r>
        <w:rPr>
          <w:rFonts w:ascii="Verdana" w:hAnsi="Verdana"/>
          <w:color w:val="000000" w:themeColor="text1"/>
          <w:sz w:val="24"/>
          <w:szCs w:val="24"/>
        </w:rPr>
        <w:t>Miscellaneous</w:t>
      </w:r>
    </w:p>
    <w:p w14:paraId="739F0F0D" w14:textId="4C300371" w:rsidR="00EA1DAC" w:rsidRDefault="00EA1DAC" w:rsidP="00847836">
      <w:pPr>
        <w:pStyle w:val="NoSpacing"/>
        <w:numPr>
          <w:ilvl w:val="0"/>
          <w:numId w:val="43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nteractive Committee Software – request from Rebeccah</w:t>
      </w:r>
      <w:bookmarkStart w:id="6" w:name="_GoBack"/>
      <w:bookmarkEnd w:id="6"/>
    </w:p>
    <w:p w14:paraId="78775C55" w14:textId="44AB1DB2" w:rsidR="00847836" w:rsidRDefault="00847836" w:rsidP="00847836">
      <w:pPr>
        <w:pStyle w:val="NoSpacing"/>
        <w:numPr>
          <w:ilvl w:val="0"/>
          <w:numId w:val="43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hosen Name </w:t>
      </w:r>
      <w:r w:rsidR="0090355B">
        <w:rPr>
          <w:rFonts w:ascii="Verdana" w:hAnsi="Verdana"/>
          <w:color w:val="000000" w:themeColor="text1"/>
        </w:rPr>
        <w:t>+</w:t>
      </w:r>
      <w:r>
        <w:rPr>
          <w:rFonts w:ascii="Verdana" w:hAnsi="Verdana"/>
          <w:color w:val="000000" w:themeColor="text1"/>
        </w:rPr>
        <w:t xml:space="preserve"> Put Roster updates in Production</w:t>
      </w:r>
    </w:p>
    <w:p w14:paraId="08F1DEDF" w14:textId="7700ED83" w:rsidR="001142BA" w:rsidRDefault="00057FAB" w:rsidP="00847836">
      <w:pPr>
        <w:pStyle w:val="NoSpacing"/>
        <w:numPr>
          <w:ilvl w:val="1"/>
          <w:numId w:val="43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Spread the word</w:t>
      </w:r>
      <w:r w:rsidR="0034211D">
        <w:rPr>
          <w:rFonts w:ascii="Verdana" w:hAnsi="Verdana"/>
          <w:color w:val="000000" w:themeColor="text1"/>
        </w:rPr>
        <w:t>: Steps to inform student of this option</w:t>
      </w:r>
    </w:p>
    <w:p w14:paraId="5272AE17" w14:textId="35BBEF3F" w:rsidR="00057FAB" w:rsidRDefault="0034211D" w:rsidP="00847836">
      <w:pPr>
        <w:pStyle w:val="NoSpacing"/>
        <w:numPr>
          <w:ilvl w:val="1"/>
          <w:numId w:val="43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iscussion: How will A&amp;R handle this request?</w:t>
      </w:r>
    </w:p>
    <w:p w14:paraId="05D60980" w14:textId="29B8F203" w:rsidR="0034211D" w:rsidRPr="0034211D" w:rsidRDefault="004B6413" w:rsidP="0034211D">
      <w:pPr>
        <w:pStyle w:val="NoSpacing"/>
        <w:numPr>
          <w:ilvl w:val="1"/>
          <w:numId w:val="43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[</w:t>
      </w:r>
      <w:r w:rsidR="0034211D">
        <w:rPr>
          <w:rFonts w:ascii="Verdana" w:hAnsi="Verdana"/>
          <w:color w:val="000000" w:themeColor="text1"/>
        </w:rPr>
        <w:t>Demo] XRST and HTML rosters</w:t>
      </w:r>
    </w:p>
    <w:p w14:paraId="1AA6310A" w14:textId="754FC462" w:rsidR="001142BA" w:rsidRDefault="001142BA" w:rsidP="001142BA">
      <w:pPr>
        <w:pStyle w:val="NoSpacing"/>
        <w:numPr>
          <w:ilvl w:val="0"/>
          <w:numId w:val="43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Student’s personal email not being updated</w:t>
      </w:r>
    </w:p>
    <w:p w14:paraId="472C6226" w14:textId="2D1173DC" w:rsidR="00412E96" w:rsidRDefault="00C9342F" w:rsidP="00C9342F">
      <w:pPr>
        <w:pStyle w:val="NoSpacing"/>
        <w:numPr>
          <w:ilvl w:val="1"/>
          <w:numId w:val="43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When student changes their CCC Apply email and submits a new application, the students email address on file is not updated to the new one.</w:t>
      </w:r>
    </w:p>
    <w:p w14:paraId="119682F6" w14:textId="6315100B" w:rsidR="00C9342F" w:rsidRDefault="00C9342F" w:rsidP="00C9342F">
      <w:pPr>
        <w:pStyle w:val="NoSpacing"/>
        <w:numPr>
          <w:ilvl w:val="1"/>
          <w:numId w:val="43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iscussion: How should this be handled?</w:t>
      </w:r>
    </w:p>
    <w:p w14:paraId="65482E60" w14:textId="749BCDEC" w:rsidR="00D8566B" w:rsidRPr="005030D1" w:rsidRDefault="006F1C67" w:rsidP="005030D1">
      <w:pPr>
        <w:pStyle w:val="NoSpacing"/>
        <w:numPr>
          <w:ilvl w:val="0"/>
          <w:numId w:val="43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inder about the </w:t>
      </w:r>
      <w:r w:rsidR="004539EF">
        <w:rPr>
          <w:rFonts w:ascii="Verdana" w:hAnsi="Verdana"/>
          <w:color w:val="000000" w:themeColor="text1"/>
        </w:rPr>
        <w:t>proposed tickets from our last DAWG meeting</w:t>
      </w:r>
    </w:p>
    <w:p w14:paraId="06A702C6" w14:textId="77777777" w:rsidR="0091570A" w:rsidRDefault="0091570A" w:rsidP="00412E96">
      <w:pPr>
        <w:rPr>
          <w:sz w:val="22"/>
          <w:szCs w:val="22"/>
          <w:lang w:eastAsia="zh-TW"/>
        </w:rPr>
      </w:pPr>
    </w:p>
    <w:p w14:paraId="3FF67B6F" w14:textId="77777777" w:rsidR="00412E96" w:rsidRPr="00412E96" w:rsidRDefault="00412E96" w:rsidP="00412E96">
      <w:pPr>
        <w:rPr>
          <w:sz w:val="22"/>
          <w:szCs w:val="22"/>
          <w:lang w:eastAsia="zh-TW"/>
        </w:rPr>
      </w:pPr>
    </w:p>
    <w:p w14:paraId="76DC3210" w14:textId="6EEA244B" w:rsidR="00405E35" w:rsidRDefault="00405E35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277F35E0" w14:textId="5642AA1D" w:rsidR="00C9342F" w:rsidRDefault="00C9342F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56850F46" w14:textId="77777777" w:rsidR="00C9342F" w:rsidRDefault="00C9342F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6DFEBEA0" w14:textId="5F4830C7" w:rsidR="005B6698" w:rsidRDefault="005B6698" w:rsidP="00F12086">
      <w:pPr>
        <w:pStyle w:val="Subtitle"/>
        <w:tabs>
          <w:tab w:val="center" w:pos="5148"/>
        </w:tabs>
        <w:spacing w:before="240" w:after="0"/>
        <w:rPr>
          <w:rFonts w:ascii="Verdana" w:hAnsi="Verdana"/>
          <w:color w:val="000000" w:themeColor="text1"/>
          <w:sz w:val="22"/>
          <w:szCs w:val="22"/>
        </w:rPr>
      </w:pPr>
      <w:r w:rsidRPr="00E774AF">
        <w:rPr>
          <w:rFonts w:ascii="Verdana" w:hAnsi="Verdana"/>
          <w:b/>
          <w:i/>
          <w:color w:val="0000CC"/>
          <w:sz w:val="22"/>
          <w:szCs w:val="22"/>
        </w:rPr>
        <w:t>Next DAWG Meeting</w:t>
      </w:r>
      <w:r w:rsidRPr="00D05571">
        <w:rPr>
          <w:rFonts w:ascii="Verdana" w:hAnsi="Verdana"/>
          <w:b/>
          <w:color w:val="0000CC"/>
          <w:sz w:val="22"/>
          <w:szCs w:val="22"/>
        </w:rPr>
        <w:t xml:space="preserve">: </w:t>
      </w:r>
      <w:r w:rsidR="00193522">
        <w:rPr>
          <w:rFonts w:ascii="Verdana" w:hAnsi="Verdana"/>
          <w:b/>
          <w:color w:val="0000CC"/>
          <w:sz w:val="22"/>
          <w:szCs w:val="22"/>
        </w:rPr>
        <w:tab/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Wednesday, </w:t>
      </w:r>
      <w:r w:rsidR="002265DA">
        <w:rPr>
          <w:rFonts w:ascii="Verdana" w:hAnsi="Verdana"/>
          <w:color w:val="000000" w:themeColor="text1"/>
          <w:sz w:val="22"/>
          <w:szCs w:val="22"/>
        </w:rPr>
        <w:t>September</w:t>
      </w:r>
      <w:r w:rsidR="00C77047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2265DA">
        <w:rPr>
          <w:rFonts w:ascii="Verdana" w:hAnsi="Verdana"/>
          <w:color w:val="000000" w:themeColor="text1"/>
          <w:sz w:val="22"/>
          <w:szCs w:val="22"/>
        </w:rPr>
        <w:t>12</w:t>
      </w:r>
      <w:r w:rsidR="00293192">
        <w:rPr>
          <w:rFonts w:ascii="Verdana" w:hAnsi="Verdana"/>
          <w:color w:val="000000" w:themeColor="text1"/>
          <w:sz w:val="22"/>
          <w:szCs w:val="22"/>
        </w:rPr>
        <w:t>th</w:t>
      </w:r>
      <w:r w:rsidRPr="00193522">
        <w:rPr>
          <w:rFonts w:ascii="Verdana" w:hAnsi="Verdana"/>
          <w:color w:val="000000" w:themeColor="text1"/>
          <w:sz w:val="22"/>
          <w:szCs w:val="22"/>
        </w:rPr>
        <w:t>, 201</w:t>
      </w:r>
      <w:r w:rsidR="000A0BAF" w:rsidRPr="00193522">
        <w:rPr>
          <w:rFonts w:ascii="Verdana" w:hAnsi="Verdana"/>
          <w:color w:val="000000" w:themeColor="text1"/>
          <w:sz w:val="22"/>
          <w:szCs w:val="22"/>
        </w:rPr>
        <w:t>8</w:t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 (</w:t>
      </w:r>
      <w:r w:rsidR="00293192">
        <w:rPr>
          <w:rFonts w:ascii="Verdana" w:hAnsi="Verdana"/>
          <w:color w:val="C00000"/>
          <w:sz w:val="22"/>
          <w:szCs w:val="22"/>
        </w:rPr>
        <w:t>2</w:t>
      </w:r>
      <w:r w:rsidRPr="005D2CF0">
        <w:rPr>
          <w:rFonts w:ascii="Verdana" w:hAnsi="Verdana"/>
          <w:color w:val="C00000"/>
          <w:sz w:val="22"/>
          <w:szCs w:val="22"/>
        </w:rPr>
        <w:t>:</w:t>
      </w:r>
      <w:bookmarkStart w:id="7" w:name="OLE_LINK3"/>
      <w:bookmarkStart w:id="8" w:name="OLE_LINK4"/>
      <w:r w:rsidRPr="005D2CF0">
        <w:rPr>
          <w:rFonts w:ascii="Verdana" w:hAnsi="Verdana"/>
          <w:color w:val="C00000"/>
          <w:sz w:val="22"/>
          <w:szCs w:val="22"/>
        </w:rPr>
        <w:t>3</w:t>
      </w:r>
      <w:bookmarkEnd w:id="7"/>
      <w:bookmarkEnd w:id="8"/>
      <w:r w:rsidRPr="005D2CF0">
        <w:rPr>
          <w:rFonts w:ascii="Verdana" w:hAnsi="Verdana"/>
          <w:color w:val="C00000"/>
          <w:sz w:val="22"/>
          <w:szCs w:val="22"/>
        </w:rPr>
        <w:t xml:space="preserve">0 pm – </w:t>
      </w:r>
      <w:r w:rsidR="00293192">
        <w:rPr>
          <w:rFonts w:ascii="Verdana" w:hAnsi="Verdana"/>
          <w:color w:val="C00000"/>
          <w:sz w:val="22"/>
          <w:szCs w:val="22"/>
        </w:rPr>
        <w:t>4</w:t>
      </w:r>
      <w:r w:rsidRPr="005D2CF0">
        <w:rPr>
          <w:rFonts w:ascii="Verdana" w:hAnsi="Verdana"/>
          <w:color w:val="C00000"/>
          <w:sz w:val="22"/>
          <w:szCs w:val="22"/>
        </w:rPr>
        <w:t>:30 pm</w:t>
      </w:r>
      <w:r w:rsidRPr="00193522">
        <w:rPr>
          <w:rFonts w:ascii="Verdana" w:hAnsi="Verdana"/>
          <w:color w:val="000000" w:themeColor="text1"/>
          <w:sz w:val="22"/>
          <w:szCs w:val="22"/>
        </w:rPr>
        <w:t>)</w:t>
      </w:r>
    </w:p>
    <w:p w14:paraId="60E3F23D" w14:textId="77777777" w:rsidR="00F12086" w:rsidRPr="00F12086" w:rsidRDefault="00F12086" w:rsidP="00F12086">
      <w:pPr>
        <w:spacing w:before="0" w:after="0"/>
        <w:ind w:left="0"/>
        <w:rPr>
          <w:rFonts w:ascii="Verdana" w:hAnsi="Verdana"/>
          <w:color w:val="000000" w:themeColor="text1"/>
          <w:sz w:val="22"/>
          <w:szCs w:val="22"/>
        </w:rPr>
      </w:pPr>
    </w:p>
    <w:p w14:paraId="23D10094" w14:textId="77777777" w:rsidR="00B75610" w:rsidRDefault="00B75610" w:rsidP="00F12086">
      <w:pPr>
        <w:spacing w:before="0" w:after="0" w:line="259" w:lineRule="auto"/>
        <w:ind w:left="0"/>
        <w:rPr>
          <w:rFonts w:ascii="Verdana" w:eastAsiaTheme="majorEastAsia" w:hAnsi="Verdana" w:cstheme="majorBidi"/>
          <w:b/>
          <w:i/>
          <w:color w:val="000000" w:themeColor="text1"/>
          <w:spacing w:val="15"/>
          <w:sz w:val="22"/>
          <w:szCs w:val="22"/>
        </w:rPr>
      </w:pPr>
    </w:p>
    <w:p w14:paraId="240FEF41" w14:textId="77777777" w:rsidR="004359A4" w:rsidRPr="00F12086" w:rsidRDefault="004359A4" w:rsidP="00F12086">
      <w:pPr>
        <w:spacing w:before="0" w:after="0" w:line="259" w:lineRule="auto"/>
        <w:ind w:left="0"/>
        <w:rPr>
          <w:rFonts w:ascii="Verdana" w:eastAsiaTheme="majorEastAsia" w:hAnsi="Verdana" w:cstheme="majorBidi"/>
          <w:b/>
          <w:i/>
          <w:color w:val="000000" w:themeColor="text1"/>
          <w:spacing w:val="15"/>
          <w:sz w:val="22"/>
          <w:szCs w:val="22"/>
        </w:rPr>
      </w:pPr>
    </w:p>
    <w:p w14:paraId="125A6104" w14:textId="77777777" w:rsidR="00F146FC" w:rsidRPr="00D05571" w:rsidRDefault="00F146FC" w:rsidP="00733352">
      <w:pPr>
        <w:pStyle w:val="Subtitle"/>
        <w:pBdr>
          <w:top w:val="none" w:sz="0" w:space="0" w:color="auto"/>
        </w:pBdr>
        <w:spacing w:before="240" w:after="0"/>
        <w:rPr>
          <w:rFonts w:ascii="Verdana" w:hAnsi="Verdana"/>
          <w:b/>
          <w:color w:val="0000CC"/>
          <w:sz w:val="22"/>
          <w:szCs w:val="22"/>
        </w:rPr>
      </w:pPr>
      <w:r w:rsidRPr="00D05571">
        <w:rPr>
          <w:rFonts w:ascii="Verdana" w:hAnsi="Verdana"/>
          <w:b/>
          <w:i/>
          <w:color w:val="0000CC"/>
          <w:sz w:val="22"/>
          <w:szCs w:val="22"/>
        </w:rPr>
        <w:t>DAWG “</w:t>
      </w:r>
      <w:r w:rsidRPr="00193522">
        <w:rPr>
          <w:rFonts w:ascii="Verdana" w:hAnsi="Verdana"/>
          <w:b/>
          <w:i/>
          <w:color w:val="0000CC"/>
          <w:sz w:val="20"/>
          <w:szCs w:val="20"/>
        </w:rPr>
        <w:t>Parking</w:t>
      </w:r>
      <w:r w:rsidRPr="00D05571">
        <w:rPr>
          <w:rFonts w:ascii="Verdana" w:hAnsi="Verdana"/>
          <w:b/>
          <w:i/>
          <w:color w:val="0000CC"/>
          <w:sz w:val="22"/>
          <w:szCs w:val="22"/>
        </w:rPr>
        <w:t xml:space="preserve"> Lot</w:t>
      </w:r>
      <w:r w:rsidRPr="00D05571">
        <w:rPr>
          <w:rFonts w:ascii="Verdana" w:hAnsi="Verdana"/>
          <w:b/>
          <w:color w:val="0000CC"/>
          <w:sz w:val="22"/>
          <w:szCs w:val="22"/>
        </w:rPr>
        <w:t>”</w:t>
      </w:r>
      <w:r w:rsidRPr="00D05571">
        <w:rPr>
          <w:rFonts w:ascii="Verdana" w:hAnsi="Verdana"/>
          <w:b/>
          <w:color w:val="0000CC"/>
          <w:sz w:val="22"/>
          <w:szCs w:val="22"/>
        </w:rPr>
        <w:sym w:font="Webdings" w:char="F08E"/>
      </w:r>
      <w:r w:rsidR="00A270F9" w:rsidRPr="00D05571">
        <w:rPr>
          <w:rFonts w:ascii="Verdana" w:hAnsi="Verdana"/>
          <w:b/>
          <w:color w:val="0000CC"/>
          <w:sz w:val="22"/>
          <w:szCs w:val="22"/>
        </w:rPr>
        <w:t xml:space="preserve">           </w:t>
      </w:r>
    </w:p>
    <w:tbl>
      <w:tblPr>
        <w:tblStyle w:val="TableGrid"/>
        <w:tblW w:w="10453" w:type="dxa"/>
        <w:tblInd w:w="72" w:type="dxa"/>
        <w:tblLook w:val="04A0" w:firstRow="1" w:lastRow="0" w:firstColumn="1" w:lastColumn="0" w:noHBand="0" w:noVBand="1"/>
      </w:tblPr>
      <w:tblGrid>
        <w:gridCol w:w="3433"/>
        <w:gridCol w:w="3780"/>
        <w:gridCol w:w="3240"/>
      </w:tblGrid>
      <w:tr w:rsidR="005336CE" w:rsidRPr="00D05571" w14:paraId="224FE2E9" w14:textId="77777777" w:rsidTr="00E774AF">
        <w:tc>
          <w:tcPr>
            <w:tcW w:w="3433" w:type="dxa"/>
            <w:shd w:val="clear" w:color="auto" w:fill="FFFF00"/>
          </w:tcPr>
          <w:p w14:paraId="3048861C" w14:textId="77777777"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Topic</w:t>
            </w:r>
          </w:p>
        </w:tc>
        <w:tc>
          <w:tcPr>
            <w:tcW w:w="3780" w:type="dxa"/>
            <w:shd w:val="clear" w:color="auto" w:fill="FFFF00"/>
          </w:tcPr>
          <w:p w14:paraId="694DA7BA" w14:textId="77777777" w:rsidR="005336CE" w:rsidRPr="00D05571" w:rsidRDefault="005336CE" w:rsidP="00D35AD9">
            <w:pPr>
              <w:spacing w:after="0"/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Description</w:t>
            </w:r>
          </w:p>
        </w:tc>
        <w:tc>
          <w:tcPr>
            <w:tcW w:w="3240" w:type="dxa"/>
            <w:shd w:val="clear" w:color="auto" w:fill="FFFF00"/>
          </w:tcPr>
          <w:p w14:paraId="63287651" w14:textId="77777777"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Sponsor</w:t>
            </w:r>
          </w:p>
        </w:tc>
      </w:tr>
      <w:tr w:rsidR="00E774AF" w:rsidRPr="00D05571" w14:paraId="53575CB9" w14:textId="77777777" w:rsidTr="00E774AF">
        <w:tc>
          <w:tcPr>
            <w:tcW w:w="3433" w:type="dxa"/>
          </w:tcPr>
          <w:p w14:paraId="6DC0C42E" w14:textId="77777777" w:rsidR="00E774AF" w:rsidRPr="00E774AF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774AF">
              <w:rPr>
                <w:rFonts w:ascii="Verdana" w:hAnsi="Verdana"/>
                <w:color w:val="000000" w:themeColor="text1"/>
                <w:sz w:val="22"/>
                <w:szCs w:val="22"/>
              </w:rPr>
              <w:t>Building Course Equates</w:t>
            </w:r>
          </w:p>
        </w:tc>
        <w:tc>
          <w:tcPr>
            <w:tcW w:w="3780" w:type="dxa"/>
          </w:tcPr>
          <w:p w14:paraId="17331A1D" w14:textId="77777777"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</w:p>
        </w:tc>
        <w:tc>
          <w:tcPr>
            <w:tcW w:w="3240" w:type="dxa"/>
          </w:tcPr>
          <w:p w14:paraId="1E7D98B0" w14:textId="77777777"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  <w:tr w:rsidR="00BD172D" w:rsidRPr="00D05571" w14:paraId="20E0FD87" w14:textId="77777777" w:rsidTr="00E774AF">
        <w:tc>
          <w:tcPr>
            <w:tcW w:w="3433" w:type="dxa"/>
          </w:tcPr>
          <w:p w14:paraId="598CF54E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sz w:val="22"/>
                <w:szCs w:val="22"/>
              </w:rPr>
              <w:t>Pseudo courses</w:t>
            </w:r>
          </w:p>
          <w:p w14:paraId="0FAB91D9" w14:textId="77777777" w:rsidR="00BD172D" w:rsidRPr="00E131F5" w:rsidRDefault="00BD172D" w:rsidP="00BD172D">
            <w:pPr>
              <w:spacing w:before="60" w:after="60"/>
              <w:ind w:left="36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</w:p>
        </w:tc>
        <w:tc>
          <w:tcPr>
            <w:tcW w:w="3780" w:type="dxa"/>
          </w:tcPr>
          <w:p w14:paraId="4406E382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Pseudo Courses may be a solution for a hurdle we have hit with degree planner.</w:t>
            </w:r>
          </w:p>
        </w:tc>
        <w:tc>
          <w:tcPr>
            <w:tcW w:w="3240" w:type="dxa"/>
          </w:tcPr>
          <w:p w14:paraId="5752DC79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Kristina Heilgeist</w:t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</w:p>
        </w:tc>
      </w:tr>
      <w:tr w:rsidR="00AE0A97" w:rsidRPr="00D05571" w14:paraId="76EB791F" w14:textId="77777777" w:rsidTr="00E774AF">
        <w:tc>
          <w:tcPr>
            <w:tcW w:w="3433" w:type="dxa"/>
          </w:tcPr>
          <w:p w14:paraId="726AE946" w14:textId="77777777" w:rsidR="00AE0A97" w:rsidRPr="00E131F5" w:rsidRDefault="00AE0A97" w:rsidP="00AE0A97">
            <w:pPr>
              <w:spacing w:before="60" w:after="60"/>
              <w:ind w:left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 xml:space="preserve">Course Registration from EPI </w:t>
            </w:r>
          </w:p>
        </w:tc>
        <w:tc>
          <w:tcPr>
            <w:tcW w:w="3780" w:type="dxa"/>
          </w:tcPr>
          <w:p w14:paraId="0A841C57" w14:textId="77777777"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Demo – To be Scheduled</w:t>
            </w:r>
          </w:p>
        </w:tc>
        <w:tc>
          <w:tcPr>
            <w:tcW w:w="3240" w:type="dxa"/>
          </w:tcPr>
          <w:p w14:paraId="093FFD77" w14:textId="77777777"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</w:tbl>
    <w:p w14:paraId="4292919F" w14:textId="77777777" w:rsidR="0095427A" w:rsidRDefault="0095427A" w:rsidP="0095427A">
      <w:pPr>
        <w:pStyle w:val="NoSpacing"/>
        <w:spacing w:after="120"/>
        <w:ind w:left="1080"/>
        <w:rPr>
          <w:rFonts w:ascii="Verdana" w:hAnsi="Verdana"/>
        </w:rPr>
      </w:pPr>
    </w:p>
    <w:p w14:paraId="0BE9683E" w14:textId="77777777" w:rsidR="00455382" w:rsidRDefault="00455382" w:rsidP="0095427A">
      <w:pPr>
        <w:pStyle w:val="NoSpacing"/>
        <w:spacing w:after="120"/>
        <w:ind w:left="1080"/>
        <w:rPr>
          <w:rFonts w:ascii="Verdana" w:hAnsi="Verdana"/>
        </w:rPr>
      </w:pPr>
    </w:p>
    <w:sectPr w:rsidR="00455382" w:rsidSect="00932F6B">
      <w:headerReference w:type="default" r:id="rId10"/>
      <w:footerReference w:type="default" r:id="rId11"/>
      <w:type w:val="continuous"/>
      <w:pgSz w:w="12240" w:h="15840" w:code="1"/>
      <w:pgMar w:top="259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7B273" w14:textId="77777777" w:rsidR="00F146FC" w:rsidRDefault="00F146FC" w:rsidP="00F146FC">
      <w:pPr>
        <w:spacing w:before="0" w:after="0"/>
      </w:pPr>
      <w:r>
        <w:separator/>
      </w:r>
    </w:p>
  </w:endnote>
  <w:endnote w:type="continuationSeparator" w:id="0">
    <w:p w14:paraId="3E08E636" w14:textId="77777777" w:rsidR="00F146FC" w:rsidRDefault="00F146FC" w:rsidP="00F146F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2D78" w14:textId="77777777" w:rsidR="00E53F10" w:rsidRDefault="00ED4367">
    <w:pPr>
      <w:pStyle w:val="Footer"/>
    </w:pPr>
    <w:r>
      <w:ptab w:relativeTo="margin" w:alignment="center" w:leader="none"/>
    </w:r>
    <w:r>
      <w:ptab w:relativeTo="margin" w:alignment="right" w:leader="none"/>
    </w:r>
    <w:sdt>
      <w:sdtPr>
        <w:id w:val="98381352"/>
        <w:docPartObj>
          <w:docPartGallery w:val="Page Numbers (Top of Page)"/>
          <w:docPartUnique/>
        </w:docPartObj>
      </w:sdtPr>
      <w:sdtEndPr/>
      <w:sdtContent>
        <w:r w:rsidR="00E53F10">
          <w:t xml:space="preserve">Page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PAGE </w:instrText>
        </w:r>
        <w:r w:rsidR="00E53F10">
          <w:rPr>
            <w:b/>
            <w:bCs/>
            <w:szCs w:val="24"/>
          </w:rPr>
          <w:fldChar w:fldCharType="separate"/>
        </w:r>
        <w:r w:rsidR="00F3669E">
          <w:rPr>
            <w:b/>
            <w:bCs/>
            <w:noProof/>
          </w:rPr>
          <w:t>2</w:t>
        </w:r>
        <w:r w:rsidR="00E53F10">
          <w:rPr>
            <w:b/>
            <w:bCs/>
            <w:szCs w:val="24"/>
          </w:rPr>
          <w:fldChar w:fldCharType="end"/>
        </w:r>
        <w:r w:rsidR="00E53F10">
          <w:t xml:space="preserve"> of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NUMPAGES  </w:instrText>
        </w:r>
        <w:r w:rsidR="00E53F10">
          <w:rPr>
            <w:b/>
            <w:bCs/>
            <w:szCs w:val="24"/>
          </w:rPr>
          <w:fldChar w:fldCharType="separate"/>
        </w:r>
        <w:r w:rsidR="00F3669E">
          <w:rPr>
            <w:b/>
            <w:bCs/>
            <w:noProof/>
          </w:rPr>
          <w:t>2</w:t>
        </w:r>
        <w:r w:rsidR="00E53F10">
          <w:rPr>
            <w:b/>
            <w:bCs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35584" w14:textId="77777777" w:rsidR="00F146FC" w:rsidRDefault="00F146FC" w:rsidP="00F146FC">
      <w:pPr>
        <w:spacing w:before="0" w:after="0"/>
      </w:pPr>
      <w:r>
        <w:separator/>
      </w:r>
    </w:p>
  </w:footnote>
  <w:footnote w:type="continuationSeparator" w:id="0">
    <w:p w14:paraId="6A533E49" w14:textId="77777777" w:rsidR="00F146FC" w:rsidRDefault="00F146FC" w:rsidP="00F146F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D6332" w14:textId="77777777" w:rsidR="00F146FC" w:rsidRPr="00137345" w:rsidRDefault="00EA1DAC" w:rsidP="002F1663">
    <w:pPr>
      <w:pStyle w:val="Title"/>
      <w:spacing w:before="0" w:after="0"/>
      <w:rPr>
        <w:rFonts w:ascii="Antique Olive Roman" w:hAnsi="Antique Olive Roman"/>
        <w:b/>
        <w:color w:val="000000" w:themeColor="text1"/>
      </w:rPr>
    </w:pPr>
    <w:sdt>
      <w:sdtPr>
        <w:rPr>
          <w:rFonts w:ascii="Antique Olive Roman" w:hAnsi="Antique Olive Roman"/>
          <w:b/>
          <w:color w:val="000000" w:themeColor="text1"/>
          <w:sz w:val="31"/>
          <w:szCs w:val="31"/>
        </w:rPr>
        <w:id w:val="-634708387"/>
        <w:placeholder>
          <w:docPart w:val="E03F33117ABA40E5B29AB01B08E21CE3"/>
        </w:placeholder>
        <w15:appearance w15:val="hidden"/>
      </w:sdtPr>
      <w:sdtEndPr/>
      <w:sdtContent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District Applications Work</w:t>
        </w:r>
        <w:r w:rsidR="00B273C1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g</w:t>
        </w:r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 xml:space="preserve">roup (DAWG) </w:t>
        </w:r>
      </w:sdtContent>
    </w:sdt>
    <w:r w:rsidR="00F146FC" w:rsidRPr="00137345">
      <w:rPr>
        <w:rFonts w:ascii="Antique Olive Roman" w:hAnsi="Antique Olive Roman"/>
        <w:b/>
        <w:color w:val="000000" w:themeColor="text1"/>
      </w:rPr>
      <w:t>|Agenda</w:t>
    </w:r>
    <w:r w:rsidR="00F146FC" w:rsidRPr="00137345">
      <w:rPr>
        <w:rFonts w:ascii="Antique Olive Roman" w:hAnsi="Antique Olive Roman"/>
        <w:b/>
        <w:color w:val="000000" w:themeColor="text1"/>
      </w:rPr>
      <w:tab/>
    </w:r>
  </w:p>
  <w:p w14:paraId="15D364E3" w14:textId="3A6F9D06" w:rsidR="00C0567A" w:rsidRPr="007D6A98" w:rsidRDefault="00137345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4"/>
        <w:szCs w:val="24"/>
      </w:rPr>
      <w:t xml:space="preserve"> </w:t>
    </w:r>
    <w:r w:rsidR="00C0567A"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DATE: </w:t>
    </w:r>
    <w:r w:rsidR="005C4E91">
      <w:rPr>
        <w:rFonts w:ascii="Antique Olive Roman" w:hAnsi="Antique Olive Roman"/>
        <w:b/>
        <w:i/>
        <w:color w:val="0000CC"/>
        <w:sz w:val="22"/>
        <w:szCs w:val="22"/>
      </w:rPr>
      <w:t>August</w:t>
    </w:r>
    <w:r w:rsidR="00CF36E6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  <w:r w:rsidR="00293192">
      <w:rPr>
        <w:rFonts w:ascii="Antique Olive Roman" w:hAnsi="Antique Olive Roman"/>
        <w:b/>
        <w:i/>
        <w:color w:val="0000CC"/>
        <w:sz w:val="22"/>
        <w:szCs w:val="22"/>
      </w:rPr>
      <w:t>2</w:t>
    </w:r>
    <w:r w:rsidR="005C4E91">
      <w:rPr>
        <w:rFonts w:ascii="Antique Olive Roman" w:hAnsi="Antique Olive Roman"/>
        <w:b/>
        <w:i/>
        <w:color w:val="0000CC"/>
        <w:sz w:val="22"/>
        <w:szCs w:val="22"/>
      </w:rPr>
      <w:t>2</w:t>
    </w:r>
    <w:r w:rsidR="002F5379">
      <w:rPr>
        <w:rFonts w:ascii="Antique Olive Roman" w:hAnsi="Antique Olive Roman"/>
        <w:b/>
        <w:i/>
        <w:color w:val="0000CC"/>
        <w:sz w:val="22"/>
        <w:szCs w:val="22"/>
      </w:rPr>
      <w:t>,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201</w:t>
    </w:r>
    <w:r w:rsidR="00E42E87">
      <w:rPr>
        <w:rFonts w:ascii="Antique Olive Roman" w:hAnsi="Antique Olive Roman"/>
        <w:b/>
        <w:i/>
        <w:color w:val="0000CC"/>
        <w:sz w:val="22"/>
        <w:szCs w:val="22"/>
      </w:rPr>
      <w:t>8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</w:p>
  <w:p w14:paraId="69D20558" w14:textId="5D6F6A7E" w:rsidR="00ED4367" w:rsidRPr="007D6A98" w:rsidRDefault="00ED4367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TIME:  </w:t>
    </w:r>
    <w:r w:rsidR="005F215E">
      <w:rPr>
        <w:rFonts w:ascii="Antique Olive Roman" w:hAnsi="Antique Olive Roman"/>
        <w:b/>
        <w:i/>
        <w:color w:val="C00000"/>
        <w:sz w:val="22"/>
        <w:szCs w:val="22"/>
      </w:rPr>
      <w:t>2</w:t>
    </w:r>
    <w:r w:rsidR="00B81A63">
      <w:rPr>
        <w:rFonts w:ascii="Antique Olive Roman" w:hAnsi="Antique Olive Roman"/>
        <w:b/>
        <w:i/>
        <w:color w:val="C00000"/>
        <w:sz w:val="22"/>
        <w:szCs w:val="22"/>
      </w:rPr>
      <w:t>: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30 PM - </w:t>
    </w:r>
    <w:r w:rsidR="005F215E">
      <w:rPr>
        <w:rFonts w:ascii="Antique Olive Roman" w:hAnsi="Antique Olive Roman"/>
        <w:b/>
        <w:i/>
        <w:color w:val="C00000"/>
        <w:sz w:val="22"/>
        <w:szCs w:val="22"/>
      </w:rPr>
      <w:t>4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:30 PM </w:t>
    </w:r>
  </w:p>
  <w:p w14:paraId="3923F99B" w14:textId="77777777" w:rsidR="002C4ED0" w:rsidRDefault="00B273C1" w:rsidP="003629E2">
    <w:pPr>
      <w:spacing w:before="0" w:after="36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Location: </w:t>
    </w:r>
    <w:r w:rsidR="00193522">
      <w:rPr>
        <w:rFonts w:ascii="Antique Olive Roman" w:hAnsi="Antique Olive Roman"/>
        <w:b/>
        <w:i/>
        <w:color w:val="0000CC"/>
        <w:sz w:val="22"/>
        <w:szCs w:val="22"/>
      </w:rPr>
      <w:t>Annex Training Ro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E0AE6"/>
    <w:multiLevelType w:val="hybridMultilevel"/>
    <w:tmpl w:val="8C867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1E2E52"/>
    <w:multiLevelType w:val="hybridMultilevel"/>
    <w:tmpl w:val="5FE8A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09499F"/>
    <w:multiLevelType w:val="hybridMultilevel"/>
    <w:tmpl w:val="36084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F461A"/>
    <w:multiLevelType w:val="hybridMultilevel"/>
    <w:tmpl w:val="1EC030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0E2F0F"/>
    <w:multiLevelType w:val="hybridMultilevel"/>
    <w:tmpl w:val="11D0E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1F6D5E"/>
    <w:multiLevelType w:val="hybridMultilevel"/>
    <w:tmpl w:val="E1AE620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84192D"/>
    <w:multiLevelType w:val="hybridMultilevel"/>
    <w:tmpl w:val="0EF06728"/>
    <w:lvl w:ilvl="0" w:tplc="7A6CF740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1D20C8"/>
    <w:multiLevelType w:val="hybridMultilevel"/>
    <w:tmpl w:val="86366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6011C4"/>
    <w:multiLevelType w:val="hybridMultilevel"/>
    <w:tmpl w:val="8458B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8649CE"/>
    <w:multiLevelType w:val="hybridMultilevel"/>
    <w:tmpl w:val="2DFEB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5B65DB"/>
    <w:multiLevelType w:val="hybridMultilevel"/>
    <w:tmpl w:val="78ACF090"/>
    <w:lvl w:ilvl="0" w:tplc="0409000B">
      <w:start w:val="1"/>
      <w:numFmt w:val="bullet"/>
      <w:lvlText w:val="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24D07C2A"/>
    <w:multiLevelType w:val="hybridMultilevel"/>
    <w:tmpl w:val="DDA45B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235F59"/>
    <w:multiLevelType w:val="hybridMultilevel"/>
    <w:tmpl w:val="3F924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906458"/>
    <w:multiLevelType w:val="hybridMultilevel"/>
    <w:tmpl w:val="7C7E8FD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F76D62"/>
    <w:multiLevelType w:val="hybridMultilevel"/>
    <w:tmpl w:val="47AE60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C954B6"/>
    <w:multiLevelType w:val="hybridMultilevel"/>
    <w:tmpl w:val="DD78D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B50E16"/>
    <w:multiLevelType w:val="hybridMultilevel"/>
    <w:tmpl w:val="4648A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7A210B"/>
    <w:multiLevelType w:val="hybridMultilevel"/>
    <w:tmpl w:val="913E7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123FEF"/>
    <w:multiLevelType w:val="hybridMultilevel"/>
    <w:tmpl w:val="06EE526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A743ED0"/>
    <w:multiLevelType w:val="hybridMultilevel"/>
    <w:tmpl w:val="60249B7A"/>
    <w:lvl w:ilvl="0" w:tplc="8F7C2B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B335AB1"/>
    <w:multiLevelType w:val="hybridMultilevel"/>
    <w:tmpl w:val="98E4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601757"/>
    <w:multiLevelType w:val="hybridMultilevel"/>
    <w:tmpl w:val="E53A799A"/>
    <w:lvl w:ilvl="0" w:tplc="2DAA1E76">
      <w:start w:val="2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6B5807"/>
    <w:multiLevelType w:val="hybridMultilevel"/>
    <w:tmpl w:val="DA904032"/>
    <w:lvl w:ilvl="0" w:tplc="00BEF502">
      <w:start w:val="6"/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1AE620B"/>
    <w:multiLevelType w:val="hybridMultilevel"/>
    <w:tmpl w:val="132A730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8E23FB0"/>
    <w:multiLevelType w:val="hybridMultilevel"/>
    <w:tmpl w:val="AAE6DCF4"/>
    <w:lvl w:ilvl="0" w:tplc="E9DEAF0A">
      <w:start w:val="1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A224434"/>
    <w:multiLevelType w:val="hybridMultilevel"/>
    <w:tmpl w:val="A6407F16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BF8203A"/>
    <w:multiLevelType w:val="hybridMultilevel"/>
    <w:tmpl w:val="0D8C05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DC25707"/>
    <w:multiLevelType w:val="hybridMultilevel"/>
    <w:tmpl w:val="3412FFC6"/>
    <w:lvl w:ilvl="0" w:tplc="38023568">
      <w:start w:val="2"/>
      <w:numFmt w:val="bullet"/>
      <w:lvlText w:val=""/>
      <w:lvlJc w:val="left"/>
      <w:pPr>
        <w:ind w:left="432" w:hanging="360"/>
      </w:pPr>
      <w:rPr>
        <w:rFonts w:ascii="Symbol" w:eastAsiaTheme="minorEastAsia" w:hAnsi="Symbol" w:cstheme="minorBid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8" w15:restartNumberingAfterBreak="0">
    <w:nsid w:val="4E821AD8"/>
    <w:multiLevelType w:val="hybridMultilevel"/>
    <w:tmpl w:val="18DADF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32315A"/>
    <w:multiLevelType w:val="hybridMultilevel"/>
    <w:tmpl w:val="201E8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2D4885"/>
    <w:multiLevelType w:val="hybridMultilevel"/>
    <w:tmpl w:val="EF9485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C97ABA"/>
    <w:multiLevelType w:val="hybridMultilevel"/>
    <w:tmpl w:val="E33E7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E730E"/>
    <w:multiLevelType w:val="hybridMultilevel"/>
    <w:tmpl w:val="0262CCB6"/>
    <w:lvl w:ilvl="0" w:tplc="04090001">
      <w:start w:val="1"/>
      <w:numFmt w:val="bullet"/>
      <w:lvlText w:val=""/>
      <w:lvlJc w:val="left"/>
      <w:pPr>
        <w:ind w:left="360" w:hanging="720"/>
      </w:pPr>
      <w:rPr>
        <w:rFonts w:ascii="Symbol" w:hAnsi="Symbol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3" w15:restartNumberingAfterBreak="0">
    <w:nsid w:val="61CC1D9C"/>
    <w:multiLevelType w:val="hybridMultilevel"/>
    <w:tmpl w:val="6A327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113F50"/>
    <w:multiLevelType w:val="hybridMultilevel"/>
    <w:tmpl w:val="320EC6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930186F"/>
    <w:multiLevelType w:val="hybridMultilevel"/>
    <w:tmpl w:val="BD5CF094"/>
    <w:lvl w:ilvl="0" w:tplc="DD885268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820D21"/>
    <w:multiLevelType w:val="hybridMultilevel"/>
    <w:tmpl w:val="956E2D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4C2610"/>
    <w:multiLevelType w:val="hybridMultilevel"/>
    <w:tmpl w:val="FF62F278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726A12BD"/>
    <w:multiLevelType w:val="hybridMultilevel"/>
    <w:tmpl w:val="333A85FA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9" w15:restartNumberingAfterBreak="0">
    <w:nsid w:val="76112AFA"/>
    <w:multiLevelType w:val="hybridMultilevel"/>
    <w:tmpl w:val="61B82CD4"/>
    <w:lvl w:ilvl="0" w:tplc="83DCEEE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F200CE"/>
    <w:multiLevelType w:val="hybridMultilevel"/>
    <w:tmpl w:val="3FF4D3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98A048B"/>
    <w:multiLevelType w:val="hybridMultilevel"/>
    <w:tmpl w:val="899CA1A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0"/>
  </w:num>
  <w:num w:numId="3">
    <w:abstractNumId w:val="3"/>
  </w:num>
  <w:num w:numId="4">
    <w:abstractNumId w:val="32"/>
  </w:num>
  <w:num w:numId="5">
    <w:abstractNumId w:val="37"/>
  </w:num>
  <w:num w:numId="6">
    <w:abstractNumId w:val="25"/>
  </w:num>
  <w:num w:numId="7">
    <w:abstractNumId w:val="38"/>
  </w:num>
  <w:num w:numId="8">
    <w:abstractNumId w:val="36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0"/>
  </w:num>
  <w:num w:numId="13">
    <w:abstractNumId w:val="16"/>
  </w:num>
  <w:num w:numId="14">
    <w:abstractNumId w:val="41"/>
  </w:num>
  <w:num w:numId="15">
    <w:abstractNumId w:val="11"/>
  </w:num>
  <w:num w:numId="16">
    <w:abstractNumId w:val="35"/>
  </w:num>
  <w:num w:numId="17">
    <w:abstractNumId w:val="35"/>
  </w:num>
  <w:num w:numId="18">
    <w:abstractNumId w:val="31"/>
  </w:num>
  <w:num w:numId="19">
    <w:abstractNumId w:val="10"/>
  </w:num>
  <w:num w:numId="20">
    <w:abstractNumId w:val="40"/>
  </w:num>
  <w:num w:numId="21">
    <w:abstractNumId w:val="28"/>
  </w:num>
  <w:num w:numId="22">
    <w:abstractNumId w:val="5"/>
  </w:num>
  <w:num w:numId="23">
    <w:abstractNumId w:val="22"/>
  </w:num>
  <w:num w:numId="24">
    <w:abstractNumId w:val="14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</w:num>
  <w:num w:numId="27">
    <w:abstractNumId w:val="23"/>
  </w:num>
  <w:num w:numId="28">
    <w:abstractNumId w:val="18"/>
  </w:num>
  <w:num w:numId="29">
    <w:abstractNumId w:val="13"/>
  </w:num>
  <w:num w:numId="30">
    <w:abstractNumId w:val="39"/>
  </w:num>
  <w:num w:numId="31">
    <w:abstractNumId w:val="7"/>
  </w:num>
  <w:num w:numId="32">
    <w:abstractNumId w:val="21"/>
  </w:num>
  <w:num w:numId="33">
    <w:abstractNumId w:val="27"/>
  </w:num>
  <w:num w:numId="34">
    <w:abstractNumId w:val="24"/>
  </w:num>
  <w:num w:numId="35">
    <w:abstractNumId w:val="34"/>
  </w:num>
  <w:num w:numId="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6"/>
  </w:num>
  <w:num w:numId="38">
    <w:abstractNumId w:val="1"/>
  </w:num>
  <w:num w:numId="39">
    <w:abstractNumId w:val="2"/>
  </w:num>
  <w:num w:numId="40">
    <w:abstractNumId w:val="4"/>
  </w:num>
  <w:num w:numId="41">
    <w:abstractNumId w:val="9"/>
  </w:num>
  <w:num w:numId="42">
    <w:abstractNumId w:val="20"/>
  </w:num>
  <w:num w:numId="43">
    <w:abstractNumId w:val="17"/>
  </w:num>
  <w:num w:numId="44">
    <w:abstractNumId w:val="29"/>
  </w:num>
  <w:num w:numId="45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177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Dc2MzU2tDQyM7JU0lEKTi0uzszPAykwrwUArUEOFywAAAA="/>
  </w:docVars>
  <w:rsids>
    <w:rsidRoot w:val="00F146FC"/>
    <w:rsid w:val="00004B86"/>
    <w:rsid w:val="00004E89"/>
    <w:rsid w:val="00006E46"/>
    <w:rsid w:val="00010FF7"/>
    <w:rsid w:val="0001312E"/>
    <w:rsid w:val="000203E4"/>
    <w:rsid w:val="000268A0"/>
    <w:rsid w:val="000316E0"/>
    <w:rsid w:val="0003619A"/>
    <w:rsid w:val="00040432"/>
    <w:rsid w:val="00040A06"/>
    <w:rsid w:val="000437D0"/>
    <w:rsid w:val="00050F20"/>
    <w:rsid w:val="000531C9"/>
    <w:rsid w:val="00055631"/>
    <w:rsid w:val="00056CCC"/>
    <w:rsid w:val="00057FAB"/>
    <w:rsid w:val="00060194"/>
    <w:rsid w:val="0006022F"/>
    <w:rsid w:val="00064D6F"/>
    <w:rsid w:val="00064DE8"/>
    <w:rsid w:val="00065903"/>
    <w:rsid w:val="000659D6"/>
    <w:rsid w:val="00065D7B"/>
    <w:rsid w:val="00066061"/>
    <w:rsid w:val="000674C6"/>
    <w:rsid w:val="000702E5"/>
    <w:rsid w:val="00070D8E"/>
    <w:rsid w:val="00074E5E"/>
    <w:rsid w:val="0007518B"/>
    <w:rsid w:val="000825AC"/>
    <w:rsid w:val="000952DA"/>
    <w:rsid w:val="0009532C"/>
    <w:rsid w:val="000A0BAF"/>
    <w:rsid w:val="000A4087"/>
    <w:rsid w:val="000A76CB"/>
    <w:rsid w:val="000B2179"/>
    <w:rsid w:val="000B2C9A"/>
    <w:rsid w:val="000B3438"/>
    <w:rsid w:val="000B35B9"/>
    <w:rsid w:val="000B5260"/>
    <w:rsid w:val="000C57D3"/>
    <w:rsid w:val="000D0683"/>
    <w:rsid w:val="000E2A83"/>
    <w:rsid w:val="000E74AC"/>
    <w:rsid w:val="0010352E"/>
    <w:rsid w:val="001035C1"/>
    <w:rsid w:val="00104084"/>
    <w:rsid w:val="00106250"/>
    <w:rsid w:val="001142BA"/>
    <w:rsid w:val="00120BA2"/>
    <w:rsid w:val="00123422"/>
    <w:rsid w:val="001251C3"/>
    <w:rsid w:val="00125C97"/>
    <w:rsid w:val="00131FAF"/>
    <w:rsid w:val="001324F9"/>
    <w:rsid w:val="0013410C"/>
    <w:rsid w:val="00135ED7"/>
    <w:rsid w:val="00137345"/>
    <w:rsid w:val="001504A9"/>
    <w:rsid w:val="0015743B"/>
    <w:rsid w:val="00160AF5"/>
    <w:rsid w:val="001641EA"/>
    <w:rsid w:val="00164D8C"/>
    <w:rsid w:val="00167BE0"/>
    <w:rsid w:val="001732A5"/>
    <w:rsid w:val="00183932"/>
    <w:rsid w:val="001847B1"/>
    <w:rsid w:val="00186156"/>
    <w:rsid w:val="00190536"/>
    <w:rsid w:val="0019098B"/>
    <w:rsid w:val="001915DE"/>
    <w:rsid w:val="00193522"/>
    <w:rsid w:val="00194E73"/>
    <w:rsid w:val="00196957"/>
    <w:rsid w:val="00197284"/>
    <w:rsid w:val="0019796A"/>
    <w:rsid w:val="001A6800"/>
    <w:rsid w:val="001B7571"/>
    <w:rsid w:val="001B79E8"/>
    <w:rsid w:val="001C560C"/>
    <w:rsid w:val="001C5682"/>
    <w:rsid w:val="001C75CF"/>
    <w:rsid w:val="001D2E04"/>
    <w:rsid w:val="001D4D44"/>
    <w:rsid w:val="001D67D2"/>
    <w:rsid w:val="001D6DB8"/>
    <w:rsid w:val="001E4702"/>
    <w:rsid w:val="001F1F56"/>
    <w:rsid w:val="001F2FA3"/>
    <w:rsid w:val="001F4FED"/>
    <w:rsid w:val="001F763C"/>
    <w:rsid w:val="001F7AC0"/>
    <w:rsid w:val="00201871"/>
    <w:rsid w:val="00201A7F"/>
    <w:rsid w:val="002024CE"/>
    <w:rsid w:val="0020280B"/>
    <w:rsid w:val="00205763"/>
    <w:rsid w:val="002057A5"/>
    <w:rsid w:val="002101AF"/>
    <w:rsid w:val="002116B9"/>
    <w:rsid w:val="00212AA3"/>
    <w:rsid w:val="0021383F"/>
    <w:rsid w:val="00217DAD"/>
    <w:rsid w:val="002204D0"/>
    <w:rsid w:val="002219E6"/>
    <w:rsid w:val="00221FA0"/>
    <w:rsid w:val="00224CCD"/>
    <w:rsid w:val="002252BF"/>
    <w:rsid w:val="002254B5"/>
    <w:rsid w:val="002265DA"/>
    <w:rsid w:val="002266AC"/>
    <w:rsid w:val="00226783"/>
    <w:rsid w:val="00233925"/>
    <w:rsid w:val="00235CE5"/>
    <w:rsid w:val="00245627"/>
    <w:rsid w:val="002456F5"/>
    <w:rsid w:val="002504AA"/>
    <w:rsid w:val="0026316F"/>
    <w:rsid w:val="00273D08"/>
    <w:rsid w:val="0028200F"/>
    <w:rsid w:val="00293192"/>
    <w:rsid w:val="00294AD8"/>
    <w:rsid w:val="002A1894"/>
    <w:rsid w:val="002B76D3"/>
    <w:rsid w:val="002C0EC6"/>
    <w:rsid w:val="002C176B"/>
    <w:rsid w:val="002C22BF"/>
    <w:rsid w:val="002C2F4D"/>
    <w:rsid w:val="002C42CF"/>
    <w:rsid w:val="002C4AE7"/>
    <w:rsid w:val="002C4ED0"/>
    <w:rsid w:val="002D3CC5"/>
    <w:rsid w:val="002D4119"/>
    <w:rsid w:val="002E0441"/>
    <w:rsid w:val="002F1663"/>
    <w:rsid w:val="002F5379"/>
    <w:rsid w:val="002F5CDE"/>
    <w:rsid w:val="00300235"/>
    <w:rsid w:val="00312763"/>
    <w:rsid w:val="00317127"/>
    <w:rsid w:val="003226FE"/>
    <w:rsid w:val="00324844"/>
    <w:rsid w:val="003253A0"/>
    <w:rsid w:val="00325EA5"/>
    <w:rsid w:val="00326094"/>
    <w:rsid w:val="003307B3"/>
    <w:rsid w:val="00330EC8"/>
    <w:rsid w:val="00337171"/>
    <w:rsid w:val="00340D51"/>
    <w:rsid w:val="00342042"/>
    <w:rsid w:val="0034211D"/>
    <w:rsid w:val="00346EF3"/>
    <w:rsid w:val="00352419"/>
    <w:rsid w:val="00352E12"/>
    <w:rsid w:val="00354EA4"/>
    <w:rsid w:val="00356CB7"/>
    <w:rsid w:val="0036047E"/>
    <w:rsid w:val="0036183A"/>
    <w:rsid w:val="003629E2"/>
    <w:rsid w:val="00366A5B"/>
    <w:rsid w:val="00367F3B"/>
    <w:rsid w:val="003765E2"/>
    <w:rsid w:val="00380523"/>
    <w:rsid w:val="00382165"/>
    <w:rsid w:val="003928F3"/>
    <w:rsid w:val="00396883"/>
    <w:rsid w:val="003A125E"/>
    <w:rsid w:val="003A19FE"/>
    <w:rsid w:val="003A5417"/>
    <w:rsid w:val="003A7FFE"/>
    <w:rsid w:val="003B08DA"/>
    <w:rsid w:val="003B5711"/>
    <w:rsid w:val="003C2A32"/>
    <w:rsid w:val="003C2B6A"/>
    <w:rsid w:val="003C39B7"/>
    <w:rsid w:val="003D2C03"/>
    <w:rsid w:val="003D7827"/>
    <w:rsid w:val="003E4DDC"/>
    <w:rsid w:val="003E6D72"/>
    <w:rsid w:val="003F2734"/>
    <w:rsid w:val="003F49AE"/>
    <w:rsid w:val="004011C9"/>
    <w:rsid w:val="00402D39"/>
    <w:rsid w:val="00404371"/>
    <w:rsid w:val="00405415"/>
    <w:rsid w:val="00405E35"/>
    <w:rsid w:val="00405EFA"/>
    <w:rsid w:val="00412E96"/>
    <w:rsid w:val="0041685D"/>
    <w:rsid w:val="0042359F"/>
    <w:rsid w:val="00433B09"/>
    <w:rsid w:val="004359A4"/>
    <w:rsid w:val="00441BF4"/>
    <w:rsid w:val="00441C4B"/>
    <w:rsid w:val="00445252"/>
    <w:rsid w:val="00450C85"/>
    <w:rsid w:val="004524BD"/>
    <w:rsid w:val="004539EF"/>
    <w:rsid w:val="00455382"/>
    <w:rsid w:val="0046314B"/>
    <w:rsid w:val="00463BF9"/>
    <w:rsid w:val="004728F9"/>
    <w:rsid w:val="00487414"/>
    <w:rsid w:val="004909A3"/>
    <w:rsid w:val="00495C59"/>
    <w:rsid w:val="004977D4"/>
    <w:rsid w:val="004A0878"/>
    <w:rsid w:val="004A3BCF"/>
    <w:rsid w:val="004B1C47"/>
    <w:rsid w:val="004B265E"/>
    <w:rsid w:val="004B51BB"/>
    <w:rsid w:val="004B6413"/>
    <w:rsid w:val="004D1196"/>
    <w:rsid w:val="004D146D"/>
    <w:rsid w:val="004D1D7E"/>
    <w:rsid w:val="004E31F8"/>
    <w:rsid w:val="004E75A0"/>
    <w:rsid w:val="004F0954"/>
    <w:rsid w:val="004F31E6"/>
    <w:rsid w:val="005019E0"/>
    <w:rsid w:val="00501CA2"/>
    <w:rsid w:val="005030D1"/>
    <w:rsid w:val="00506141"/>
    <w:rsid w:val="0050640E"/>
    <w:rsid w:val="0050784F"/>
    <w:rsid w:val="005139D4"/>
    <w:rsid w:val="00515D44"/>
    <w:rsid w:val="00527372"/>
    <w:rsid w:val="005336CE"/>
    <w:rsid w:val="00536FF0"/>
    <w:rsid w:val="00541DF1"/>
    <w:rsid w:val="0054288C"/>
    <w:rsid w:val="00544025"/>
    <w:rsid w:val="0054512D"/>
    <w:rsid w:val="00546AA7"/>
    <w:rsid w:val="0054708E"/>
    <w:rsid w:val="0055086F"/>
    <w:rsid w:val="00553BC5"/>
    <w:rsid w:val="0055716E"/>
    <w:rsid w:val="0055754D"/>
    <w:rsid w:val="00566BBF"/>
    <w:rsid w:val="00573B77"/>
    <w:rsid w:val="00573E49"/>
    <w:rsid w:val="00575DF9"/>
    <w:rsid w:val="00586581"/>
    <w:rsid w:val="00591BC6"/>
    <w:rsid w:val="00595031"/>
    <w:rsid w:val="005A1CD4"/>
    <w:rsid w:val="005A2069"/>
    <w:rsid w:val="005B38D9"/>
    <w:rsid w:val="005B6698"/>
    <w:rsid w:val="005B6D67"/>
    <w:rsid w:val="005C17F0"/>
    <w:rsid w:val="005C4E91"/>
    <w:rsid w:val="005D2CF0"/>
    <w:rsid w:val="005D69B1"/>
    <w:rsid w:val="005E6535"/>
    <w:rsid w:val="005F215E"/>
    <w:rsid w:val="005F6825"/>
    <w:rsid w:val="005F74B0"/>
    <w:rsid w:val="00601E9F"/>
    <w:rsid w:val="00622CC5"/>
    <w:rsid w:val="00632D63"/>
    <w:rsid w:val="00642979"/>
    <w:rsid w:val="00650FD3"/>
    <w:rsid w:val="0065373E"/>
    <w:rsid w:val="00653D90"/>
    <w:rsid w:val="00660EC0"/>
    <w:rsid w:val="006751EC"/>
    <w:rsid w:val="00680C6E"/>
    <w:rsid w:val="00681162"/>
    <w:rsid w:val="00687519"/>
    <w:rsid w:val="00697A23"/>
    <w:rsid w:val="006A3717"/>
    <w:rsid w:val="006A480E"/>
    <w:rsid w:val="006B1CAA"/>
    <w:rsid w:val="006C09D0"/>
    <w:rsid w:val="006C1E2F"/>
    <w:rsid w:val="006C23FD"/>
    <w:rsid w:val="006D0186"/>
    <w:rsid w:val="006D082E"/>
    <w:rsid w:val="006D4F95"/>
    <w:rsid w:val="006D55F0"/>
    <w:rsid w:val="006D5720"/>
    <w:rsid w:val="006D5F40"/>
    <w:rsid w:val="006D7C1A"/>
    <w:rsid w:val="006E306A"/>
    <w:rsid w:val="006F07E3"/>
    <w:rsid w:val="006F1C67"/>
    <w:rsid w:val="0070522C"/>
    <w:rsid w:val="0070652B"/>
    <w:rsid w:val="0071267A"/>
    <w:rsid w:val="00712B7B"/>
    <w:rsid w:val="007142F1"/>
    <w:rsid w:val="0072167F"/>
    <w:rsid w:val="00723E74"/>
    <w:rsid w:val="007256E7"/>
    <w:rsid w:val="007267FB"/>
    <w:rsid w:val="00732C06"/>
    <w:rsid w:val="00733352"/>
    <w:rsid w:val="0073342C"/>
    <w:rsid w:val="007344C1"/>
    <w:rsid w:val="00734CA0"/>
    <w:rsid w:val="00755952"/>
    <w:rsid w:val="00756E4C"/>
    <w:rsid w:val="00756F03"/>
    <w:rsid w:val="007620B5"/>
    <w:rsid w:val="00763030"/>
    <w:rsid w:val="00764594"/>
    <w:rsid w:val="00783186"/>
    <w:rsid w:val="00784F58"/>
    <w:rsid w:val="00785152"/>
    <w:rsid w:val="00787131"/>
    <w:rsid w:val="007902B3"/>
    <w:rsid w:val="00793ADB"/>
    <w:rsid w:val="00797004"/>
    <w:rsid w:val="00797AF7"/>
    <w:rsid w:val="007A2711"/>
    <w:rsid w:val="007A4BA9"/>
    <w:rsid w:val="007A5EF8"/>
    <w:rsid w:val="007B0C8E"/>
    <w:rsid w:val="007B4305"/>
    <w:rsid w:val="007B777B"/>
    <w:rsid w:val="007C28B1"/>
    <w:rsid w:val="007D1A02"/>
    <w:rsid w:val="007D2C25"/>
    <w:rsid w:val="007D6A98"/>
    <w:rsid w:val="007D784E"/>
    <w:rsid w:val="007E0D9B"/>
    <w:rsid w:val="007E1DA3"/>
    <w:rsid w:val="007E5DA5"/>
    <w:rsid w:val="007E5E1D"/>
    <w:rsid w:val="007E67C6"/>
    <w:rsid w:val="007F11D9"/>
    <w:rsid w:val="007F19BF"/>
    <w:rsid w:val="007F3EA2"/>
    <w:rsid w:val="00803062"/>
    <w:rsid w:val="0080598B"/>
    <w:rsid w:val="008166A6"/>
    <w:rsid w:val="00817CA4"/>
    <w:rsid w:val="00817E1B"/>
    <w:rsid w:val="00821A3A"/>
    <w:rsid w:val="0082239D"/>
    <w:rsid w:val="008227B3"/>
    <w:rsid w:val="00832342"/>
    <w:rsid w:val="008408EB"/>
    <w:rsid w:val="008427B9"/>
    <w:rsid w:val="008432C3"/>
    <w:rsid w:val="00844C59"/>
    <w:rsid w:val="00847836"/>
    <w:rsid w:val="00850602"/>
    <w:rsid w:val="00856B0E"/>
    <w:rsid w:val="008601B4"/>
    <w:rsid w:val="0086070F"/>
    <w:rsid w:val="00862B67"/>
    <w:rsid w:val="00870806"/>
    <w:rsid w:val="008734F2"/>
    <w:rsid w:val="00873AB5"/>
    <w:rsid w:val="00874739"/>
    <w:rsid w:val="00874BC1"/>
    <w:rsid w:val="00882864"/>
    <w:rsid w:val="00884655"/>
    <w:rsid w:val="00884A7B"/>
    <w:rsid w:val="00896AED"/>
    <w:rsid w:val="008A1E03"/>
    <w:rsid w:val="008A4A89"/>
    <w:rsid w:val="008A6F44"/>
    <w:rsid w:val="008C0F2F"/>
    <w:rsid w:val="008C10A0"/>
    <w:rsid w:val="008C2A93"/>
    <w:rsid w:val="008C5011"/>
    <w:rsid w:val="008D0F12"/>
    <w:rsid w:val="008D4DEA"/>
    <w:rsid w:val="008D5A59"/>
    <w:rsid w:val="008E1C59"/>
    <w:rsid w:val="008E20E7"/>
    <w:rsid w:val="008E2366"/>
    <w:rsid w:val="008E2540"/>
    <w:rsid w:val="008E768C"/>
    <w:rsid w:val="008F5E9E"/>
    <w:rsid w:val="008F7421"/>
    <w:rsid w:val="0090355B"/>
    <w:rsid w:val="00905EB0"/>
    <w:rsid w:val="00907934"/>
    <w:rsid w:val="00907A6A"/>
    <w:rsid w:val="00910CE6"/>
    <w:rsid w:val="00912017"/>
    <w:rsid w:val="009128EE"/>
    <w:rsid w:val="0091570A"/>
    <w:rsid w:val="009227DB"/>
    <w:rsid w:val="009235D3"/>
    <w:rsid w:val="00923764"/>
    <w:rsid w:val="009240AA"/>
    <w:rsid w:val="00924428"/>
    <w:rsid w:val="009251D3"/>
    <w:rsid w:val="00926A36"/>
    <w:rsid w:val="00932F6B"/>
    <w:rsid w:val="00936DD6"/>
    <w:rsid w:val="009425B0"/>
    <w:rsid w:val="0094735E"/>
    <w:rsid w:val="0095427A"/>
    <w:rsid w:val="00955F27"/>
    <w:rsid w:val="00956627"/>
    <w:rsid w:val="00956DB5"/>
    <w:rsid w:val="009613EA"/>
    <w:rsid w:val="009637E8"/>
    <w:rsid w:val="00965E2F"/>
    <w:rsid w:val="0097303B"/>
    <w:rsid w:val="00975309"/>
    <w:rsid w:val="00994614"/>
    <w:rsid w:val="00996776"/>
    <w:rsid w:val="00996830"/>
    <w:rsid w:val="009A3A77"/>
    <w:rsid w:val="009A7EFA"/>
    <w:rsid w:val="009B3194"/>
    <w:rsid w:val="009B3A39"/>
    <w:rsid w:val="009B5379"/>
    <w:rsid w:val="009B6169"/>
    <w:rsid w:val="009C7AFB"/>
    <w:rsid w:val="009D1C73"/>
    <w:rsid w:val="009D2569"/>
    <w:rsid w:val="009D43E1"/>
    <w:rsid w:val="009D7FC2"/>
    <w:rsid w:val="009E005F"/>
    <w:rsid w:val="009E265B"/>
    <w:rsid w:val="009E3271"/>
    <w:rsid w:val="009E39C8"/>
    <w:rsid w:val="009F5BD3"/>
    <w:rsid w:val="009F780A"/>
    <w:rsid w:val="009F78AA"/>
    <w:rsid w:val="00A10341"/>
    <w:rsid w:val="00A1183F"/>
    <w:rsid w:val="00A153F5"/>
    <w:rsid w:val="00A168F5"/>
    <w:rsid w:val="00A24A50"/>
    <w:rsid w:val="00A270F9"/>
    <w:rsid w:val="00A272B3"/>
    <w:rsid w:val="00A30BC6"/>
    <w:rsid w:val="00A3133A"/>
    <w:rsid w:val="00A331DC"/>
    <w:rsid w:val="00A33CC1"/>
    <w:rsid w:val="00A3722B"/>
    <w:rsid w:val="00A40731"/>
    <w:rsid w:val="00A44B4D"/>
    <w:rsid w:val="00A45BA8"/>
    <w:rsid w:val="00A507D4"/>
    <w:rsid w:val="00A510C3"/>
    <w:rsid w:val="00A54D4B"/>
    <w:rsid w:val="00A55038"/>
    <w:rsid w:val="00A56CA4"/>
    <w:rsid w:val="00A72136"/>
    <w:rsid w:val="00A839CC"/>
    <w:rsid w:val="00A86109"/>
    <w:rsid w:val="00A91004"/>
    <w:rsid w:val="00A91580"/>
    <w:rsid w:val="00A9287E"/>
    <w:rsid w:val="00A93F8D"/>
    <w:rsid w:val="00A941E8"/>
    <w:rsid w:val="00A965D8"/>
    <w:rsid w:val="00A96C96"/>
    <w:rsid w:val="00AA02FD"/>
    <w:rsid w:val="00AA5169"/>
    <w:rsid w:val="00AB1BBB"/>
    <w:rsid w:val="00AB69E9"/>
    <w:rsid w:val="00AC505B"/>
    <w:rsid w:val="00AC6A8B"/>
    <w:rsid w:val="00AC71CD"/>
    <w:rsid w:val="00AC7F0A"/>
    <w:rsid w:val="00AD10EE"/>
    <w:rsid w:val="00AD143A"/>
    <w:rsid w:val="00AD3810"/>
    <w:rsid w:val="00AD407C"/>
    <w:rsid w:val="00AD52ED"/>
    <w:rsid w:val="00AD7B7A"/>
    <w:rsid w:val="00AD7BFA"/>
    <w:rsid w:val="00AE0A97"/>
    <w:rsid w:val="00AE4193"/>
    <w:rsid w:val="00AE684A"/>
    <w:rsid w:val="00AF1054"/>
    <w:rsid w:val="00B020EB"/>
    <w:rsid w:val="00B03862"/>
    <w:rsid w:val="00B03B3E"/>
    <w:rsid w:val="00B0455B"/>
    <w:rsid w:val="00B11F4E"/>
    <w:rsid w:val="00B13179"/>
    <w:rsid w:val="00B16E8F"/>
    <w:rsid w:val="00B2360D"/>
    <w:rsid w:val="00B23AE7"/>
    <w:rsid w:val="00B24C21"/>
    <w:rsid w:val="00B26F61"/>
    <w:rsid w:val="00B273C1"/>
    <w:rsid w:val="00B37A2D"/>
    <w:rsid w:val="00B402D1"/>
    <w:rsid w:val="00B46528"/>
    <w:rsid w:val="00B50DBD"/>
    <w:rsid w:val="00B53B2D"/>
    <w:rsid w:val="00B656FA"/>
    <w:rsid w:val="00B65BAC"/>
    <w:rsid w:val="00B72057"/>
    <w:rsid w:val="00B73CA7"/>
    <w:rsid w:val="00B75610"/>
    <w:rsid w:val="00B81A63"/>
    <w:rsid w:val="00B85287"/>
    <w:rsid w:val="00B859A0"/>
    <w:rsid w:val="00B86D31"/>
    <w:rsid w:val="00B9360F"/>
    <w:rsid w:val="00B97A10"/>
    <w:rsid w:val="00BA0ED5"/>
    <w:rsid w:val="00BB206A"/>
    <w:rsid w:val="00BB331C"/>
    <w:rsid w:val="00BC1006"/>
    <w:rsid w:val="00BD172D"/>
    <w:rsid w:val="00BD49D4"/>
    <w:rsid w:val="00BD59D9"/>
    <w:rsid w:val="00BE71D1"/>
    <w:rsid w:val="00BF6400"/>
    <w:rsid w:val="00BF7039"/>
    <w:rsid w:val="00C0567A"/>
    <w:rsid w:val="00C06EEC"/>
    <w:rsid w:val="00C11281"/>
    <w:rsid w:val="00C11649"/>
    <w:rsid w:val="00C11F85"/>
    <w:rsid w:val="00C17504"/>
    <w:rsid w:val="00C17EA3"/>
    <w:rsid w:val="00C2394A"/>
    <w:rsid w:val="00C24100"/>
    <w:rsid w:val="00C25FB0"/>
    <w:rsid w:val="00C3230E"/>
    <w:rsid w:val="00C32477"/>
    <w:rsid w:val="00C33EB7"/>
    <w:rsid w:val="00C355CF"/>
    <w:rsid w:val="00C4114E"/>
    <w:rsid w:val="00C44312"/>
    <w:rsid w:val="00C466A9"/>
    <w:rsid w:val="00C5137C"/>
    <w:rsid w:val="00C517BD"/>
    <w:rsid w:val="00C55E72"/>
    <w:rsid w:val="00C57027"/>
    <w:rsid w:val="00C6118F"/>
    <w:rsid w:val="00C62FBA"/>
    <w:rsid w:val="00C648A2"/>
    <w:rsid w:val="00C66E6F"/>
    <w:rsid w:val="00C66E9B"/>
    <w:rsid w:val="00C7401F"/>
    <w:rsid w:val="00C77047"/>
    <w:rsid w:val="00C80869"/>
    <w:rsid w:val="00C81168"/>
    <w:rsid w:val="00C847ED"/>
    <w:rsid w:val="00C874C5"/>
    <w:rsid w:val="00C91AB0"/>
    <w:rsid w:val="00C92DDF"/>
    <w:rsid w:val="00C9342F"/>
    <w:rsid w:val="00C956BA"/>
    <w:rsid w:val="00C9687C"/>
    <w:rsid w:val="00CA1408"/>
    <w:rsid w:val="00CB1693"/>
    <w:rsid w:val="00CB7209"/>
    <w:rsid w:val="00CC040E"/>
    <w:rsid w:val="00CC4182"/>
    <w:rsid w:val="00CC6CF6"/>
    <w:rsid w:val="00CC72A8"/>
    <w:rsid w:val="00CC7D96"/>
    <w:rsid w:val="00CD0DB7"/>
    <w:rsid w:val="00CD1494"/>
    <w:rsid w:val="00CD24A2"/>
    <w:rsid w:val="00CD5C63"/>
    <w:rsid w:val="00CE1A9B"/>
    <w:rsid w:val="00CE2EB8"/>
    <w:rsid w:val="00CF0C0D"/>
    <w:rsid w:val="00CF36E6"/>
    <w:rsid w:val="00CF3967"/>
    <w:rsid w:val="00CF5C21"/>
    <w:rsid w:val="00CF6201"/>
    <w:rsid w:val="00CF79C7"/>
    <w:rsid w:val="00D01B6A"/>
    <w:rsid w:val="00D05571"/>
    <w:rsid w:val="00D06CE5"/>
    <w:rsid w:val="00D10259"/>
    <w:rsid w:val="00D13C94"/>
    <w:rsid w:val="00D149AE"/>
    <w:rsid w:val="00D164AC"/>
    <w:rsid w:val="00D35065"/>
    <w:rsid w:val="00D41D9F"/>
    <w:rsid w:val="00D4706C"/>
    <w:rsid w:val="00D6091C"/>
    <w:rsid w:val="00D64359"/>
    <w:rsid w:val="00D652A3"/>
    <w:rsid w:val="00D670BB"/>
    <w:rsid w:val="00D71A68"/>
    <w:rsid w:val="00D75335"/>
    <w:rsid w:val="00D77486"/>
    <w:rsid w:val="00D821AE"/>
    <w:rsid w:val="00D83043"/>
    <w:rsid w:val="00D8566B"/>
    <w:rsid w:val="00D95338"/>
    <w:rsid w:val="00DA22BA"/>
    <w:rsid w:val="00DA4829"/>
    <w:rsid w:val="00DB2171"/>
    <w:rsid w:val="00DB328A"/>
    <w:rsid w:val="00DC64FD"/>
    <w:rsid w:val="00DC6CAD"/>
    <w:rsid w:val="00DD017C"/>
    <w:rsid w:val="00DD0E5B"/>
    <w:rsid w:val="00DD4BAE"/>
    <w:rsid w:val="00DD5AD2"/>
    <w:rsid w:val="00DE053A"/>
    <w:rsid w:val="00DE4027"/>
    <w:rsid w:val="00DE46D1"/>
    <w:rsid w:val="00DF3F92"/>
    <w:rsid w:val="00DF63F6"/>
    <w:rsid w:val="00E00466"/>
    <w:rsid w:val="00E010DB"/>
    <w:rsid w:val="00E049DF"/>
    <w:rsid w:val="00E11B8D"/>
    <w:rsid w:val="00E131F5"/>
    <w:rsid w:val="00E24611"/>
    <w:rsid w:val="00E25ADA"/>
    <w:rsid w:val="00E263C1"/>
    <w:rsid w:val="00E322B9"/>
    <w:rsid w:val="00E336E3"/>
    <w:rsid w:val="00E42E87"/>
    <w:rsid w:val="00E43BB8"/>
    <w:rsid w:val="00E451E4"/>
    <w:rsid w:val="00E45F15"/>
    <w:rsid w:val="00E473A8"/>
    <w:rsid w:val="00E50034"/>
    <w:rsid w:val="00E52D5C"/>
    <w:rsid w:val="00E53BAF"/>
    <w:rsid w:val="00E53F10"/>
    <w:rsid w:val="00E541A1"/>
    <w:rsid w:val="00E60237"/>
    <w:rsid w:val="00E61577"/>
    <w:rsid w:val="00E74EA9"/>
    <w:rsid w:val="00E75E21"/>
    <w:rsid w:val="00E774AF"/>
    <w:rsid w:val="00E82809"/>
    <w:rsid w:val="00E82E76"/>
    <w:rsid w:val="00E835FC"/>
    <w:rsid w:val="00E83D96"/>
    <w:rsid w:val="00E86188"/>
    <w:rsid w:val="00E90DBE"/>
    <w:rsid w:val="00EA1DAC"/>
    <w:rsid w:val="00EA2153"/>
    <w:rsid w:val="00EB7F88"/>
    <w:rsid w:val="00EC3936"/>
    <w:rsid w:val="00EC5481"/>
    <w:rsid w:val="00EC681F"/>
    <w:rsid w:val="00ED4367"/>
    <w:rsid w:val="00ED613D"/>
    <w:rsid w:val="00ED66B4"/>
    <w:rsid w:val="00ED7A8D"/>
    <w:rsid w:val="00EE26C1"/>
    <w:rsid w:val="00EF00AB"/>
    <w:rsid w:val="00EF04F5"/>
    <w:rsid w:val="00EF3DAA"/>
    <w:rsid w:val="00EF66A1"/>
    <w:rsid w:val="00F0090C"/>
    <w:rsid w:val="00F01B78"/>
    <w:rsid w:val="00F0441B"/>
    <w:rsid w:val="00F100BA"/>
    <w:rsid w:val="00F10F89"/>
    <w:rsid w:val="00F12086"/>
    <w:rsid w:val="00F14114"/>
    <w:rsid w:val="00F146FC"/>
    <w:rsid w:val="00F264E4"/>
    <w:rsid w:val="00F265FE"/>
    <w:rsid w:val="00F3174A"/>
    <w:rsid w:val="00F35861"/>
    <w:rsid w:val="00F3669E"/>
    <w:rsid w:val="00F445CA"/>
    <w:rsid w:val="00F51FF3"/>
    <w:rsid w:val="00F559D1"/>
    <w:rsid w:val="00F616A8"/>
    <w:rsid w:val="00F64E84"/>
    <w:rsid w:val="00F65547"/>
    <w:rsid w:val="00F665AE"/>
    <w:rsid w:val="00F67BB5"/>
    <w:rsid w:val="00F711D5"/>
    <w:rsid w:val="00F71822"/>
    <w:rsid w:val="00F75089"/>
    <w:rsid w:val="00F7585C"/>
    <w:rsid w:val="00F764A1"/>
    <w:rsid w:val="00F8181D"/>
    <w:rsid w:val="00F849EF"/>
    <w:rsid w:val="00F86DD9"/>
    <w:rsid w:val="00F87641"/>
    <w:rsid w:val="00F960B3"/>
    <w:rsid w:val="00FA04FF"/>
    <w:rsid w:val="00FA06B9"/>
    <w:rsid w:val="00FA0EE5"/>
    <w:rsid w:val="00FB47A0"/>
    <w:rsid w:val="00FC0A7F"/>
    <w:rsid w:val="00FE0789"/>
    <w:rsid w:val="00FE41C5"/>
    <w:rsid w:val="00FE5C7B"/>
    <w:rsid w:val="00FF3636"/>
    <w:rsid w:val="00FF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7793"/>
    <o:shapelayout v:ext="edit">
      <o:idmap v:ext="edit" data="1"/>
    </o:shapelayout>
  </w:shapeDefaults>
  <w:decimalSymbol w:val="."/>
  <w:listSeparator w:val=","/>
  <w14:docId w14:val="21698E3E"/>
  <w15:chartTrackingRefBased/>
  <w15:docId w15:val="{0BE07327-1D90-4974-9EE1-C1F45DA7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46FC"/>
    <w:pPr>
      <w:spacing w:before="120" w:after="40" w:line="240" w:lineRule="auto"/>
      <w:ind w:left="72"/>
    </w:pPr>
    <w:rPr>
      <w:rFonts w:eastAsiaTheme="minorEastAsia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F146FC"/>
    <w:pPr>
      <w:spacing w:before="240" w:after="0"/>
      <w:ind w:left="0"/>
      <w:outlineLvl w:val="0"/>
    </w:pPr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6F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640E"/>
    <w:pPr>
      <w:spacing w:after="0" w:line="240" w:lineRule="auto"/>
    </w:pPr>
  </w:style>
  <w:style w:type="paragraph" w:customStyle="1" w:styleId="Style1">
    <w:name w:val="Style1"/>
    <w:basedOn w:val="NoSpacing"/>
    <w:autoRedefine/>
    <w:qFormat/>
    <w:rsid w:val="0050640E"/>
    <w:rPr>
      <w:sz w:val="24"/>
    </w:rPr>
  </w:style>
  <w:style w:type="character" w:styleId="Strong">
    <w:name w:val="Strong"/>
    <w:basedOn w:val="DefaultParagraphFont"/>
    <w:uiPriority w:val="22"/>
    <w:qFormat/>
    <w:rsid w:val="0050640E"/>
    <w:rPr>
      <w:b/>
      <w:bCs/>
    </w:rPr>
  </w:style>
  <w:style w:type="character" w:styleId="Emphasis">
    <w:name w:val="Emphasis"/>
    <w:basedOn w:val="DefaultParagraphFont"/>
    <w:uiPriority w:val="20"/>
    <w:qFormat/>
    <w:rsid w:val="0050640E"/>
    <w:rPr>
      <w:i/>
      <w:iCs/>
    </w:rPr>
  </w:style>
  <w:style w:type="paragraph" w:styleId="ListParagraph">
    <w:name w:val="List Paragraph"/>
    <w:basedOn w:val="Normal"/>
    <w:uiPriority w:val="34"/>
    <w:qFormat/>
    <w:rsid w:val="0050640E"/>
    <w:pPr>
      <w:ind w:left="720"/>
      <w:contextualSpacing/>
    </w:pPr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46FC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46FC"/>
    <w:rPr>
      <w:rFonts w:ascii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</w:rPr>
  </w:style>
  <w:style w:type="character" w:customStyle="1" w:styleId="TitleChar">
    <w:name w:val="Title Char"/>
    <w:basedOn w:val="DefaultParagraphFont"/>
    <w:link w:val="Title"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  <w:lang w:eastAsia="ja-JP"/>
    </w:rPr>
  </w:style>
  <w:style w:type="character" w:customStyle="1" w:styleId="Heading1Char">
    <w:name w:val="Heading 1 Char"/>
    <w:basedOn w:val="DefaultParagraphFont"/>
    <w:link w:val="Heading1"/>
    <w:rsid w:val="00F146FC"/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  <w:lang w:eastAsia="ja-JP"/>
    </w:rPr>
  </w:style>
  <w:style w:type="table" w:styleId="TableGrid">
    <w:name w:val="Table Grid"/>
    <w:basedOn w:val="TableNormal"/>
    <w:uiPriority w:val="39"/>
    <w:rsid w:val="00F146FC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nhideWhenUsed/>
    <w:qFormat/>
    <w:rsid w:val="00F146FC"/>
    <w:pPr>
      <w:keepNext/>
      <w:keepLines/>
      <w:numPr>
        <w:ilvl w:val="1"/>
      </w:numPr>
      <w:pBdr>
        <w:top w:val="single" w:sz="4" w:space="1" w:color="A5A5A5" w:themeColor="accent3"/>
      </w:pBdr>
      <w:spacing w:before="360" w:after="160"/>
      <w:ind w:left="72"/>
    </w:pPr>
    <w:rPr>
      <w:rFonts w:asciiTheme="majorHAnsi" w:eastAsiaTheme="majorEastAsia" w:hAnsiTheme="majorHAnsi" w:cstheme="majorBidi"/>
      <w:color w:val="ED7D31" w:themeColor="accent2"/>
      <w:spacing w:val="15"/>
    </w:rPr>
  </w:style>
  <w:style w:type="character" w:customStyle="1" w:styleId="SubtitleChar">
    <w:name w:val="Subtitle Char"/>
    <w:basedOn w:val="DefaultParagraphFont"/>
    <w:link w:val="Subtitle"/>
    <w:rsid w:val="00F146FC"/>
    <w:rPr>
      <w:rFonts w:asciiTheme="majorHAnsi" w:eastAsiaTheme="majorEastAsia" w:hAnsiTheme="majorHAnsi" w:cstheme="majorBidi"/>
      <w:color w:val="ED7D31" w:themeColor="accent2"/>
      <w:spacing w:val="15"/>
      <w:sz w:val="21"/>
      <w:szCs w:val="21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3307B3"/>
    <w:pPr>
      <w:spacing w:before="0" w:after="0"/>
      <w:ind w:left="0"/>
    </w:pPr>
    <w:rPr>
      <w:rFonts w:ascii="Albertus Medium" w:eastAsia="Times New Roman" w:hAnsi="Albertus Medium"/>
      <w:color w:val="000000"/>
      <w:w w:val="120"/>
      <w:sz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307B3"/>
    <w:rPr>
      <w:rFonts w:ascii="Albertus Medium" w:eastAsia="Times New Roman" w:hAnsi="Albertus Medium"/>
      <w:color w:val="000000"/>
      <w:w w:val="120"/>
      <w:szCs w:val="21"/>
    </w:rPr>
  </w:style>
  <w:style w:type="character" w:styleId="Hyperlink">
    <w:name w:val="Hyperlink"/>
    <w:basedOn w:val="DefaultParagraphFont"/>
    <w:uiPriority w:val="99"/>
    <w:unhideWhenUsed/>
    <w:rsid w:val="008227B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928F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568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682"/>
    <w:rPr>
      <w:rFonts w:ascii="Segoe UI" w:eastAsiaTheme="minorEastAsia" w:hAnsi="Segoe UI" w:cs="Segoe UI"/>
      <w:sz w:val="18"/>
      <w:szCs w:val="18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AB1BBB"/>
    <w:pPr>
      <w:spacing w:before="0" w:after="0"/>
      <w:ind w:left="0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notranslate">
    <w:name w:val="notranslate"/>
    <w:basedOn w:val="DefaultParagraphFont"/>
    <w:rsid w:val="00515D44"/>
  </w:style>
  <w:style w:type="paragraph" w:styleId="FootnoteText">
    <w:name w:val="footnote text"/>
    <w:basedOn w:val="Normal"/>
    <w:link w:val="FootnoteTextChar"/>
    <w:uiPriority w:val="99"/>
    <w:semiHidden/>
    <w:unhideWhenUsed/>
    <w:rsid w:val="00A1183F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183F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A1183F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6F0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ja-JP"/>
    </w:rPr>
  </w:style>
  <w:style w:type="character" w:customStyle="1" w:styleId="tri">
    <w:name w:val="tri"/>
    <w:basedOn w:val="DefaultParagraphFont"/>
    <w:rsid w:val="000E74AC"/>
  </w:style>
  <w:style w:type="character" w:styleId="SubtleEmphasis">
    <w:name w:val="Subtle Emphasis"/>
    <w:basedOn w:val="DefaultParagraphFont"/>
    <w:uiPriority w:val="19"/>
    <w:qFormat/>
    <w:rsid w:val="005B6698"/>
    <w:rPr>
      <w:i/>
      <w:iCs/>
      <w:color w:val="404040" w:themeColor="text1" w:themeTint="BF"/>
    </w:rPr>
  </w:style>
  <w:style w:type="paragraph" w:customStyle="1" w:styleId="xmsonormal">
    <w:name w:val="x_msonormal"/>
    <w:basedOn w:val="Normal"/>
    <w:uiPriority w:val="99"/>
    <w:rsid w:val="009425B0"/>
    <w:pPr>
      <w:spacing w:before="0" w:after="0"/>
      <w:ind w:left="0"/>
    </w:pPr>
    <w:rPr>
      <w:rFonts w:ascii="Calibri" w:eastAsiaTheme="minorHAnsi" w:hAnsi="Calibri" w:cs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96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8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66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2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84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79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1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743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327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FFFFFF"/>
                                    <w:left w:val="none" w:sz="0" w:space="0" w:color="FFFFFF"/>
                                    <w:bottom w:val="none" w:sz="0" w:space="0" w:color="FFFFFF"/>
                                    <w:right w:val="none" w:sz="0" w:space="0" w:color="FFFFFF"/>
                                  </w:divBdr>
                                  <w:divsChild>
                                    <w:div w:id="1441145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702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417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1170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7688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61491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4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cid:image002.png@01D43868.FBCA7250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03F33117ABA40E5B29AB01B08E21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7D91C-3C14-414F-A0B8-85861A68689E}"/>
      </w:docPartPr>
      <w:docPartBody>
        <w:p w:rsidR="003A44FC" w:rsidRDefault="00115A12" w:rsidP="00115A12">
          <w:pPr>
            <w:pStyle w:val="E03F33117ABA40E5B29AB01B08E21CE3"/>
          </w:pPr>
          <w:r>
            <w:t>[Meeting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15A12"/>
    <w:rsid w:val="00115A12"/>
    <w:rsid w:val="003A4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3DA67AA4794AE8B7603C45420B768B">
    <w:name w:val="A93DA67AA4794AE8B7603C45420B768B"/>
    <w:rsid w:val="00115A12"/>
  </w:style>
  <w:style w:type="paragraph" w:customStyle="1" w:styleId="E03F33117ABA40E5B29AB01B08E21CE3">
    <w:name w:val="E03F33117ABA40E5B29AB01B08E21CE3"/>
    <w:rsid w:val="00115A12"/>
  </w:style>
  <w:style w:type="paragraph" w:customStyle="1" w:styleId="2882A26DA150405B8DD03DE786ADE511">
    <w:name w:val="2882A26DA150405B8DD03DE786ADE511"/>
    <w:rsid w:val="00115A12"/>
  </w:style>
  <w:style w:type="paragraph" w:customStyle="1" w:styleId="A59E80F9DD9444E0948239E30930CC7E">
    <w:name w:val="A59E80F9DD9444E0948239E30930CC7E"/>
    <w:rsid w:val="003A44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B41CEF-7DEE-4C95-A821-313290762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82</TotalTime>
  <Pages>2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d, Joyce</dc:creator>
  <cp:keywords/>
  <dc:description/>
  <cp:lastModifiedBy>Ho, Joe</cp:lastModifiedBy>
  <cp:revision>68</cp:revision>
  <cp:lastPrinted>2017-01-25T21:51:00Z</cp:lastPrinted>
  <dcterms:created xsi:type="dcterms:W3CDTF">2018-05-29T22:08:00Z</dcterms:created>
  <dcterms:modified xsi:type="dcterms:W3CDTF">2018-08-28T21:40:00Z</dcterms:modified>
</cp:coreProperties>
</file>